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11"/>
        <w:gridCol w:w="6448"/>
      </w:tblGrid>
      <w:tr w:rsidR="00557602" w:rsidRPr="00D760FF" w14:paraId="105F63F3" w14:textId="77777777" w:rsidTr="00C921C5">
        <w:trPr>
          <w:jc w:val="center"/>
        </w:trPr>
        <w:tc>
          <w:tcPr>
            <w:tcW w:w="2911" w:type="dxa"/>
          </w:tcPr>
          <w:p w14:paraId="5045FA2D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Kód:</w:t>
            </w:r>
          </w:p>
        </w:tc>
        <w:tc>
          <w:tcPr>
            <w:tcW w:w="6448" w:type="dxa"/>
          </w:tcPr>
          <w:p w14:paraId="279B6ADD" w14:textId="41285F8B" w:rsidR="00557602" w:rsidRPr="00D760FF" w:rsidRDefault="000A7248" w:rsidP="00565679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076D40">
              <w:rPr>
                <w:b w:val="0"/>
                <w:bCs w:val="0"/>
                <w:sz w:val="24"/>
              </w:rPr>
              <w:t>S</w:t>
            </w:r>
            <w:r w:rsidR="00557602" w:rsidRPr="00076D40">
              <w:rPr>
                <w:b w:val="0"/>
                <w:bCs w:val="0"/>
                <w:sz w:val="24"/>
              </w:rPr>
              <w:t>D</w:t>
            </w:r>
            <w:r w:rsidR="00557602" w:rsidRPr="006F19B2">
              <w:rPr>
                <w:b w:val="0"/>
                <w:bCs w:val="0"/>
                <w:sz w:val="24"/>
              </w:rPr>
              <w:t>/</w:t>
            </w:r>
            <w:r w:rsidR="006F19B2" w:rsidRPr="006F19B2">
              <w:rPr>
                <w:b w:val="0"/>
                <w:bCs w:val="0"/>
                <w:sz w:val="24"/>
              </w:rPr>
              <w:t>0</w:t>
            </w:r>
            <w:r w:rsidR="00565113">
              <w:rPr>
                <w:b w:val="0"/>
                <w:bCs w:val="0"/>
                <w:sz w:val="24"/>
              </w:rPr>
              <w:t>3</w:t>
            </w:r>
            <w:r w:rsidR="00557602" w:rsidRPr="006F19B2">
              <w:rPr>
                <w:b w:val="0"/>
                <w:bCs w:val="0"/>
                <w:sz w:val="24"/>
              </w:rPr>
              <w:t>/20</w:t>
            </w:r>
            <w:r w:rsidR="00565679">
              <w:rPr>
                <w:b w:val="0"/>
                <w:bCs w:val="0"/>
                <w:sz w:val="24"/>
              </w:rPr>
              <w:t>20</w:t>
            </w:r>
          </w:p>
        </w:tc>
      </w:tr>
      <w:tr w:rsidR="00557602" w:rsidRPr="00D760FF" w14:paraId="1796E236" w14:textId="77777777" w:rsidTr="00C921C5">
        <w:trPr>
          <w:jc w:val="center"/>
        </w:trPr>
        <w:tc>
          <w:tcPr>
            <w:tcW w:w="2911" w:type="dxa"/>
          </w:tcPr>
          <w:p w14:paraId="368A159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Druh:</w:t>
            </w:r>
          </w:p>
        </w:tc>
        <w:tc>
          <w:tcPr>
            <w:tcW w:w="6448" w:type="dxa"/>
          </w:tcPr>
          <w:p w14:paraId="6A6AA05C" w14:textId="1D1A057F" w:rsidR="00557602" w:rsidRPr="00D760FF" w:rsidRDefault="004B4247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 xml:space="preserve">SMĚRNICE </w:t>
            </w:r>
            <w:r w:rsidR="00557602" w:rsidRPr="00D760FF">
              <w:rPr>
                <w:b w:val="0"/>
                <w:bCs w:val="0"/>
                <w:sz w:val="24"/>
              </w:rPr>
              <w:t>DĚKAN</w:t>
            </w:r>
            <w:r w:rsidR="00071506">
              <w:rPr>
                <w:b w:val="0"/>
                <w:bCs w:val="0"/>
                <w:sz w:val="24"/>
              </w:rPr>
              <w:t>A</w:t>
            </w:r>
          </w:p>
        </w:tc>
      </w:tr>
      <w:tr w:rsidR="00557602" w:rsidRPr="00D760FF" w14:paraId="7B01C7A6" w14:textId="77777777" w:rsidTr="00C921C5">
        <w:trPr>
          <w:jc w:val="center"/>
        </w:trPr>
        <w:tc>
          <w:tcPr>
            <w:tcW w:w="2911" w:type="dxa"/>
            <w:vAlign w:val="center"/>
          </w:tcPr>
          <w:p w14:paraId="1270DD9A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Název:</w:t>
            </w:r>
          </w:p>
        </w:tc>
        <w:tc>
          <w:tcPr>
            <w:tcW w:w="6448" w:type="dxa"/>
            <w:vAlign w:val="center"/>
          </w:tcPr>
          <w:p w14:paraId="0EF22854" w14:textId="11F6148F" w:rsidR="00557602" w:rsidRPr="006E763C" w:rsidRDefault="00C921C5" w:rsidP="00565679">
            <w:pPr>
              <w:pStyle w:val="Zhlav"/>
              <w:tabs>
                <w:tab w:val="clear" w:pos="4536"/>
                <w:tab w:val="clear" w:pos="9072"/>
              </w:tabs>
              <w:jc w:val="both"/>
              <w:rPr>
                <w:bCs/>
              </w:rPr>
            </w:pPr>
            <w:r w:rsidRPr="006E763C">
              <w:rPr>
                <w:bCs/>
              </w:rPr>
              <w:t>Časové plány výuky</w:t>
            </w:r>
            <w:r w:rsidR="006E763C" w:rsidRPr="006E763C">
              <w:t xml:space="preserve"> </w:t>
            </w:r>
            <w:r w:rsidR="00A021AF">
              <w:t>na FHS</w:t>
            </w:r>
            <w:r w:rsidR="006E763C" w:rsidRPr="006E763C">
              <w:t xml:space="preserve"> pro </w:t>
            </w:r>
            <w:r w:rsidR="004A01A2">
              <w:t>akademický rok</w:t>
            </w:r>
            <w:r w:rsidR="006E763C" w:rsidRPr="006E763C">
              <w:t xml:space="preserve"> 20</w:t>
            </w:r>
            <w:r w:rsidR="00565679">
              <w:t>20</w:t>
            </w:r>
            <w:r w:rsidR="006E763C" w:rsidRPr="006E763C">
              <w:t>/20</w:t>
            </w:r>
            <w:r w:rsidR="00047D49">
              <w:t>2</w:t>
            </w:r>
            <w:r w:rsidR="00565679">
              <w:t>1</w:t>
            </w:r>
            <w:r w:rsidR="006E763C" w:rsidRPr="006E763C">
              <w:t xml:space="preserve"> a</w:t>
            </w:r>
            <w:r w:rsidR="004A01A2">
              <w:t> </w:t>
            </w:r>
            <w:r w:rsidR="006E763C" w:rsidRPr="006E763C">
              <w:t>výhled na</w:t>
            </w:r>
            <w:r w:rsidR="00452CF4">
              <w:t> akademický rok</w:t>
            </w:r>
            <w:r w:rsidR="006E763C" w:rsidRPr="006E763C">
              <w:t xml:space="preserve"> 20</w:t>
            </w:r>
            <w:r w:rsidR="00047D49">
              <w:t>2</w:t>
            </w:r>
            <w:r w:rsidR="00565679">
              <w:t>1</w:t>
            </w:r>
            <w:r w:rsidR="006E763C" w:rsidRPr="006E763C">
              <w:t>/202</w:t>
            </w:r>
            <w:r w:rsidR="00565679">
              <w:t>2</w:t>
            </w:r>
          </w:p>
        </w:tc>
      </w:tr>
      <w:tr w:rsidR="00557602" w:rsidRPr="00D760FF" w14:paraId="4459D84B" w14:textId="77777777" w:rsidTr="00C921C5">
        <w:trPr>
          <w:jc w:val="center"/>
        </w:trPr>
        <w:tc>
          <w:tcPr>
            <w:tcW w:w="2911" w:type="dxa"/>
          </w:tcPr>
          <w:p w14:paraId="0E5520CC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 xml:space="preserve">Organizační </w:t>
            </w:r>
          </w:p>
          <w:p w14:paraId="72D7DE6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závaznost:</w:t>
            </w:r>
          </w:p>
        </w:tc>
        <w:tc>
          <w:tcPr>
            <w:tcW w:w="6448" w:type="dxa"/>
            <w:vAlign w:val="center"/>
          </w:tcPr>
          <w:p w14:paraId="5E7B899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Fakulta humanitních studií Univerzity Tomáše Bati ve Zlíně</w:t>
            </w:r>
          </w:p>
        </w:tc>
      </w:tr>
      <w:tr w:rsidR="00557602" w:rsidRPr="00D760FF" w14:paraId="3E093242" w14:textId="77777777" w:rsidTr="00C921C5">
        <w:trPr>
          <w:jc w:val="center"/>
        </w:trPr>
        <w:tc>
          <w:tcPr>
            <w:tcW w:w="2911" w:type="dxa"/>
          </w:tcPr>
          <w:p w14:paraId="45CB93CE" w14:textId="77777777" w:rsidR="00557602" w:rsidRPr="006F19B2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6F19B2">
              <w:rPr>
                <w:b w:val="0"/>
                <w:bCs w:val="0"/>
                <w:sz w:val="24"/>
              </w:rPr>
              <w:t>Datum vydání:</w:t>
            </w:r>
          </w:p>
        </w:tc>
        <w:tc>
          <w:tcPr>
            <w:tcW w:w="6448" w:type="dxa"/>
          </w:tcPr>
          <w:p w14:paraId="2DF22885" w14:textId="056F6EF0" w:rsidR="00557602" w:rsidRPr="005948C3" w:rsidRDefault="00024037" w:rsidP="00BA291F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30</w:t>
            </w:r>
            <w:r w:rsidR="0033429B" w:rsidRPr="005948C3">
              <w:rPr>
                <w:b w:val="0"/>
                <w:bCs w:val="0"/>
                <w:sz w:val="24"/>
              </w:rPr>
              <w:t xml:space="preserve">. </w:t>
            </w:r>
            <w:r>
              <w:rPr>
                <w:b w:val="0"/>
                <w:bCs w:val="0"/>
                <w:sz w:val="24"/>
              </w:rPr>
              <w:t>4</w:t>
            </w:r>
            <w:r w:rsidR="0033429B" w:rsidRPr="005948C3">
              <w:rPr>
                <w:b w:val="0"/>
                <w:bCs w:val="0"/>
                <w:sz w:val="24"/>
              </w:rPr>
              <w:t xml:space="preserve">. </w:t>
            </w:r>
            <w:r w:rsidR="00BA291F" w:rsidRPr="005948C3">
              <w:rPr>
                <w:b w:val="0"/>
                <w:bCs w:val="0"/>
                <w:sz w:val="24"/>
              </w:rPr>
              <w:t>2020</w:t>
            </w:r>
          </w:p>
        </w:tc>
      </w:tr>
      <w:tr w:rsidR="00557602" w:rsidRPr="00D760FF" w14:paraId="20020B7B" w14:textId="77777777" w:rsidTr="00C921C5">
        <w:trPr>
          <w:jc w:val="center"/>
        </w:trPr>
        <w:tc>
          <w:tcPr>
            <w:tcW w:w="2911" w:type="dxa"/>
          </w:tcPr>
          <w:p w14:paraId="01D9F3CF" w14:textId="77777777" w:rsidR="00557602" w:rsidRPr="006F19B2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6F19B2">
              <w:rPr>
                <w:b w:val="0"/>
                <w:bCs w:val="0"/>
                <w:sz w:val="24"/>
              </w:rPr>
              <w:t>Účinnost:</w:t>
            </w:r>
          </w:p>
        </w:tc>
        <w:tc>
          <w:tcPr>
            <w:tcW w:w="6448" w:type="dxa"/>
          </w:tcPr>
          <w:p w14:paraId="216AF9E8" w14:textId="4A1F5D83" w:rsidR="00557602" w:rsidRPr="005948C3" w:rsidRDefault="00024037" w:rsidP="00081DA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30</w:t>
            </w:r>
            <w:r w:rsidR="00BA291F" w:rsidRPr="005948C3">
              <w:rPr>
                <w:b w:val="0"/>
                <w:bCs w:val="0"/>
                <w:sz w:val="24"/>
              </w:rPr>
              <w:t xml:space="preserve">. </w:t>
            </w:r>
            <w:r>
              <w:rPr>
                <w:b w:val="0"/>
                <w:bCs w:val="0"/>
                <w:sz w:val="24"/>
              </w:rPr>
              <w:t>4</w:t>
            </w:r>
            <w:r w:rsidR="00BA291F" w:rsidRPr="005948C3">
              <w:rPr>
                <w:b w:val="0"/>
                <w:bCs w:val="0"/>
                <w:sz w:val="24"/>
              </w:rPr>
              <w:t>. 2020</w:t>
            </w:r>
          </w:p>
        </w:tc>
      </w:tr>
      <w:tr w:rsidR="00557602" w:rsidRPr="00D760FF" w14:paraId="39BDDAF5" w14:textId="77777777" w:rsidTr="00C921C5">
        <w:trPr>
          <w:jc w:val="center"/>
        </w:trPr>
        <w:tc>
          <w:tcPr>
            <w:tcW w:w="2911" w:type="dxa"/>
          </w:tcPr>
          <w:p w14:paraId="097F4222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Vydává:</w:t>
            </w:r>
          </w:p>
        </w:tc>
        <w:tc>
          <w:tcPr>
            <w:tcW w:w="6448" w:type="dxa"/>
          </w:tcPr>
          <w:p w14:paraId="7218BAA9" w14:textId="5A92FD44" w:rsidR="00557602" w:rsidRPr="00D760FF" w:rsidRDefault="00557602" w:rsidP="003E2223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děkan</w:t>
            </w:r>
          </w:p>
        </w:tc>
      </w:tr>
      <w:tr w:rsidR="00557602" w:rsidRPr="00D760FF" w14:paraId="554F2CAF" w14:textId="77777777" w:rsidTr="00C921C5">
        <w:trPr>
          <w:jc w:val="center"/>
        </w:trPr>
        <w:tc>
          <w:tcPr>
            <w:tcW w:w="2911" w:type="dxa"/>
          </w:tcPr>
          <w:p w14:paraId="4385C2B1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Zpracoval:</w:t>
            </w:r>
          </w:p>
        </w:tc>
        <w:tc>
          <w:tcPr>
            <w:tcW w:w="6448" w:type="dxa"/>
          </w:tcPr>
          <w:p w14:paraId="7D8AEA65" w14:textId="77777777" w:rsidR="00557602" w:rsidRPr="00D760FF" w:rsidRDefault="000E1FB7" w:rsidP="00660081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0E1FB7">
              <w:rPr>
                <w:b w:val="0"/>
                <w:bCs w:val="0"/>
                <w:sz w:val="24"/>
              </w:rPr>
              <w:t>proděkan pro pedagogickou činnost</w:t>
            </w:r>
          </w:p>
        </w:tc>
      </w:tr>
      <w:tr w:rsidR="000E1FB7" w:rsidRPr="00D760FF" w14:paraId="3F91DB0D" w14:textId="77777777" w:rsidTr="00C921C5">
        <w:trPr>
          <w:jc w:val="center"/>
        </w:trPr>
        <w:tc>
          <w:tcPr>
            <w:tcW w:w="2911" w:type="dxa"/>
          </w:tcPr>
          <w:p w14:paraId="5972297D" w14:textId="77777777" w:rsidR="000E1FB7" w:rsidRPr="00D760FF" w:rsidRDefault="000E1FB7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Spolupracovali:</w:t>
            </w:r>
          </w:p>
        </w:tc>
        <w:tc>
          <w:tcPr>
            <w:tcW w:w="6448" w:type="dxa"/>
          </w:tcPr>
          <w:p w14:paraId="0BAE7A2E" w14:textId="77777777" w:rsidR="000E1FB7" w:rsidRDefault="000E1FB7" w:rsidP="00660081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asistent děkana, vedoucí studijního oddělení</w:t>
            </w:r>
          </w:p>
        </w:tc>
      </w:tr>
      <w:tr w:rsidR="00557602" w:rsidRPr="00D760FF" w14:paraId="3E550594" w14:textId="77777777" w:rsidTr="00C921C5">
        <w:trPr>
          <w:jc w:val="center"/>
        </w:trPr>
        <w:tc>
          <w:tcPr>
            <w:tcW w:w="2911" w:type="dxa"/>
          </w:tcPr>
          <w:p w14:paraId="598D5F3B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čet stran:</w:t>
            </w:r>
          </w:p>
        </w:tc>
        <w:tc>
          <w:tcPr>
            <w:tcW w:w="6448" w:type="dxa"/>
          </w:tcPr>
          <w:p w14:paraId="1F8B4EA6" w14:textId="3A3D5F21" w:rsidR="00557602" w:rsidRPr="00D760FF" w:rsidRDefault="005E6B76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6</w:t>
            </w:r>
          </w:p>
        </w:tc>
      </w:tr>
      <w:tr w:rsidR="00557602" w:rsidRPr="00D760FF" w14:paraId="3BEA47BC" w14:textId="77777777" w:rsidTr="00C921C5">
        <w:trPr>
          <w:jc w:val="center"/>
        </w:trPr>
        <w:tc>
          <w:tcPr>
            <w:tcW w:w="2911" w:type="dxa"/>
          </w:tcPr>
          <w:p w14:paraId="5EC3DF59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čet příloh:</w:t>
            </w:r>
          </w:p>
        </w:tc>
        <w:tc>
          <w:tcPr>
            <w:tcW w:w="6448" w:type="dxa"/>
          </w:tcPr>
          <w:p w14:paraId="1B5C3858" w14:textId="77777777" w:rsidR="00557602" w:rsidRPr="00D760FF" w:rsidRDefault="00CC1261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0</w:t>
            </w:r>
          </w:p>
        </w:tc>
      </w:tr>
      <w:tr w:rsidR="00557602" w:rsidRPr="00D760FF" w14:paraId="740AD614" w14:textId="77777777" w:rsidTr="00C921C5">
        <w:trPr>
          <w:jc w:val="center"/>
        </w:trPr>
        <w:tc>
          <w:tcPr>
            <w:tcW w:w="2911" w:type="dxa"/>
          </w:tcPr>
          <w:p w14:paraId="25CEC0E1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Rozdělovník:</w:t>
            </w:r>
          </w:p>
        </w:tc>
        <w:tc>
          <w:tcPr>
            <w:tcW w:w="6448" w:type="dxa"/>
          </w:tcPr>
          <w:p w14:paraId="07CA3974" w14:textId="53C6F4F5" w:rsidR="00557602" w:rsidRPr="00D760FF" w:rsidRDefault="00C64DFE" w:rsidP="00314B56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ředitelé ústav</w:t>
            </w:r>
            <w:r w:rsidR="007B70DA">
              <w:rPr>
                <w:b w:val="0"/>
                <w:bCs w:val="0"/>
                <w:sz w:val="24"/>
              </w:rPr>
              <w:t>ů</w:t>
            </w:r>
            <w:r w:rsidRPr="00D760FF">
              <w:rPr>
                <w:b w:val="0"/>
                <w:bCs w:val="0"/>
                <w:sz w:val="24"/>
              </w:rPr>
              <w:t xml:space="preserve"> </w:t>
            </w:r>
            <w:r w:rsidR="00314B56">
              <w:rPr>
                <w:b w:val="0"/>
                <w:bCs w:val="0"/>
                <w:sz w:val="24"/>
              </w:rPr>
              <w:t>a center</w:t>
            </w:r>
            <w:r w:rsidR="000B726D">
              <w:rPr>
                <w:b w:val="0"/>
                <w:bCs w:val="0"/>
                <w:sz w:val="24"/>
              </w:rPr>
              <w:t>, tajemník</w:t>
            </w:r>
            <w:r w:rsidRPr="00D760FF">
              <w:rPr>
                <w:b w:val="0"/>
                <w:bCs w:val="0"/>
                <w:sz w:val="24"/>
              </w:rPr>
              <w:t>, proděkan pro pedagogickou činnost</w:t>
            </w:r>
            <w:r w:rsidR="00021760">
              <w:rPr>
                <w:b w:val="0"/>
                <w:bCs w:val="0"/>
                <w:sz w:val="24"/>
              </w:rPr>
              <w:t xml:space="preserve">, </w:t>
            </w:r>
            <w:r w:rsidR="00D35661">
              <w:rPr>
                <w:b w:val="0"/>
                <w:bCs w:val="0"/>
                <w:sz w:val="24"/>
              </w:rPr>
              <w:t xml:space="preserve">proděkan pro tvůrčí činnost a doktorské studium, </w:t>
            </w:r>
            <w:r w:rsidR="00314B56">
              <w:rPr>
                <w:b w:val="0"/>
                <w:bCs w:val="0"/>
                <w:sz w:val="24"/>
              </w:rPr>
              <w:t xml:space="preserve">předseda AS FHS, </w:t>
            </w:r>
            <w:r w:rsidR="00BF02FC">
              <w:rPr>
                <w:b w:val="0"/>
                <w:bCs w:val="0"/>
                <w:sz w:val="24"/>
              </w:rPr>
              <w:t xml:space="preserve">studijní oddělení, </w:t>
            </w:r>
            <w:r w:rsidR="00DC6B79">
              <w:rPr>
                <w:b w:val="0"/>
                <w:bCs w:val="0"/>
                <w:sz w:val="24"/>
              </w:rPr>
              <w:t xml:space="preserve">akademičtí pracovníci, </w:t>
            </w:r>
            <w:r w:rsidR="00021760">
              <w:rPr>
                <w:b w:val="0"/>
                <w:bCs w:val="0"/>
                <w:sz w:val="24"/>
              </w:rPr>
              <w:t>studenti</w:t>
            </w:r>
            <w:r w:rsidR="005E67E2">
              <w:rPr>
                <w:b w:val="0"/>
                <w:bCs w:val="0"/>
                <w:sz w:val="24"/>
              </w:rPr>
              <w:t xml:space="preserve"> FHS</w:t>
            </w:r>
          </w:p>
        </w:tc>
      </w:tr>
      <w:tr w:rsidR="00557602" w:rsidRPr="00D760FF" w14:paraId="69876F94" w14:textId="77777777" w:rsidTr="00C921C5">
        <w:trPr>
          <w:jc w:val="center"/>
        </w:trPr>
        <w:tc>
          <w:tcPr>
            <w:tcW w:w="2911" w:type="dxa"/>
          </w:tcPr>
          <w:p w14:paraId="5EC3AD48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dpis oprávněné osoby:</w:t>
            </w:r>
          </w:p>
        </w:tc>
        <w:tc>
          <w:tcPr>
            <w:tcW w:w="6448" w:type="dxa"/>
          </w:tcPr>
          <w:p w14:paraId="13DB9247" w14:textId="37DD8766" w:rsidR="00557602" w:rsidRPr="00D760FF" w:rsidRDefault="008F331F" w:rsidP="004A01A2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děkan v. r.</w:t>
            </w:r>
          </w:p>
        </w:tc>
      </w:tr>
    </w:tbl>
    <w:p w14:paraId="0BD06D0A" w14:textId="77777777" w:rsidR="00C64DFE" w:rsidRPr="00791565" w:rsidRDefault="00C64DFE" w:rsidP="001B42DB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  <w:lang w:val="cs-CZ"/>
        </w:rPr>
      </w:pPr>
    </w:p>
    <w:p w14:paraId="55F3DE2A" w14:textId="7C352DEC" w:rsidR="00A021AF" w:rsidRDefault="00B812CC" w:rsidP="00A068E9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Na základě usnesení 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>Akademického senátu UTB ve Zlíně vydává děkan Fakulty humanit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ních studií UTB ve Zlíně časové 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>plán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>y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C1AE3"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výuky 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>ve studijních programech</w:t>
      </w:r>
      <w:r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>Ošetřovatelství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, Všeobecné ošetřovatelství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>, Porodní asistence, Zdravotně sociální péče, Filologie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, Anglický jazyk pro manažerskou praxi, Německý jazyk pro manažerskou praxi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, Specializace v pedagogice, 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Sociální pedagogika, Učitelství pro mateřské šk</w:t>
      </w:r>
      <w:r w:rsidR="00A44E31">
        <w:rPr>
          <w:rFonts w:ascii="Times New Roman" w:hAnsi="Times New Roman" w:cs="Times New Roman"/>
          <w:sz w:val="24"/>
          <w:szCs w:val="24"/>
          <w:lang w:val="cs-CZ"/>
        </w:rPr>
        <w:t>oly</w:t>
      </w:r>
      <w:r w:rsidR="00D35661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r w:rsidR="00712AD2">
        <w:rPr>
          <w:rFonts w:ascii="Times New Roman" w:hAnsi="Times New Roman" w:cs="Times New Roman"/>
          <w:sz w:val="24"/>
          <w:szCs w:val="24"/>
          <w:lang w:val="cs-CZ"/>
        </w:rPr>
        <w:t xml:space="preserve">Učitelství pro základní školy, 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Učitelství pro </w:t>
      </w:r>
      <w:r w:rsidR="00A44E31">
        <w:rPr>
          <w:rFonts w:ascii="Times New Roman" w:hAnsi="Times New Roman" w:cs="Times New Roman"/>
          <w:sz w:val="24"/>
          <w:szCs w:val="24"/>
          <w:lang w:val="cs-CZ"/>
        </w:rPr>
        <w:t xml:space="preserve">1. stupeň </w:t>
      </w:r>
      <w:r w:rsidR="00712AD2">
        <w:rPr>
          <w:rFonts w:ascii="Times New Roman" w:hAnsi="Times New Roman" w:cs="Times New Roman"/>
          <w:sz w:val="24"/>
          <w:szCs w:val="24"/>
          <w:lang w:val="cs-CZ"/>
        </w:rPr>
        <w:t xml:space="preserve">základní školy, Předškolní pedagogika </w:t>
      </w:r>
      <w:r w:rsidR="00D35661">
        <w:rPr>
          <w:rFonts w:ascii="Times New Roman" w:hAnsi="Times New Roman" w:cs="Times New Roman"/>
          <w:sz w:val="24"/>
          <w:szCs w:val="24"/>
          <w:lang w:val="cs-CZ"/>
        </w:rPr>
        <w:t xml:space="preserve">a Pedagogika 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pro</w:t>
      </w:r>
      <w:r w:rsidR="00D35661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akademický rok 2020</w:t>
      </w:r>
      <w:r w:rsidR="00047D49">
        <w:rPr>
          <w:rFonts w:ascii="Times New Roman" w:hAnsi="Times New Roman" w:cs="Times New Roman"/>
          <w:sz w:val="24"/>
          <w:szCs w:val="24"/>
          <w:lang w:val="cs-CZ"/>
        </w:rPr>
        <w:t>/202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1</w:t>
      </w:r>
      <w:r w:rsidR="00AE23B5">
        <w:rPr>
          <w:rFonts w:ascii="Times New Roman" w:hAnsi="Times New Roman" w:cs="Times New Roman"/>
          <w:sz w:val="24"/>
          <w:szCs w:val="24"/>
          <w:lang w:val="cs-CZ"/>
        </w:rPr>
        <w:t xml:space="preserve"> a výhled na akademický rok 20</w:t>
      </w:r>
      <w:r w:rsidR="00047D49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1</w:t>
      </w:r>
      <w:r w:rsidR="00AE23B5">
        <w:rPr>
          <w:rFonts w:ascii="Times New Roman" w:hAnsi="Times New Roman" w:cs="Times New Roman"/>
          <w:sz w:val="24"/>
          <w:szCs w:val="24"/>
          <w:lang w:val="cs-CZ"/>
        </w:rPr>
        <w:t>/202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 jako vnitřní normu fakulty. </w:t>
      </w:r>
    </w:p>
    <w:p w14:paraId="079EE0AE" w14:textId="77777777" w:rsidR="00A021AF" w:rsidRPr="00073DF8" w:rsidRDefault="00A021AF" w:rsidP="001B42DB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lang w:val="cs-CZ"/>
        </w:rPr>
      </w:pPr>
    </w:p>
    <w:p w14:paraId="751E2A81" w14:textId="5057C161" w:rsidR="00B812CC" w:rsidRDefault="00A021AF" w:rsidP="001B42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Časové plány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 byly </w:t>
      </w:r>
      <w:r>
        <w:rPr>
          <w:rFonts w:ascii="Times New Roman" w:hAnsi="Times New Roman" w:cs="Times New Roman"/>
          <w:sz w:val="24"/>
          <w:szCs w:val="24"/>
          <w:lang w:val="cs-CZ"/>
        </w:rPr>
        <w:t>projednány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 Akademickým senátem </w:t>
      </w:r>
      <w:r w:rsidR="00047D49">
        <w:rPr>
          <w:rFonts w:ascii="Times New Roman" w:hAnsi="Times New Roman" w:cs="Times New Roman"/>
          <w:sz w:val="24"/>
          <w:szCs w:val="24"/>
          <w:lang w:val="cs-CZ"/>
        </w:rPr>
        <w:t xml:space="preserve">FHS UTB ve Zlíně dne </w:t>
      </w:r>
      <w:r w:rsidR="00565113">
        <w:rPr>
          <w:rFonts w:ascii="Times New Roman" w:hAnsi="Times New Roman" w:cs="Times New Roman"/>
          <w:sz w:val="24"/>
          <w:szCs w:val="24"/>
          <w:lang w:val="cs-CZ"/>
        </w:rPr>
        <w:t>29</w:t>
      </w:r>
      <w:r w:rsidR="00047D49" w:rsidRPr="005948C3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565113">
        <w:rPr>
          <w:rFonts w:ascii="Times New Roman" w:hAnsi="Times New Roman" w:cs="Times New Roman"/>
          <w:sz w:val="24"/>
          <w:szCs w:val="24"/>
          <w:lang w:val="cs-CZ"/>
        </w:rPr>
        <w:t>4</w:t>
      </w:r>
      <w:r w:rsidR="00047D49" w:rsidRPr="005948C3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61123F" w:rsidRPr="005948C3">
        <w:rPr>
          <w:rFonts w:ascii="Times New Roman" w:hAnsi="Times New Roman" w:cs="Times New Roman"/>
          <w:sz w:val="24"/>
          <w:szCs w:val="24"/>
          <w:lang w:val="cs-CZ"/>
        </w:rPr>
        <w:t>2020</w:t>
      </w:r>
      <w:r w:rsidR="001B42DB" w:rsidRPr="006F19B2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51A2828D" w14:textId="77777777" w:rsidR="0071333D" w:rsidRDefault="0071333D" w:rsidP="001B42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4AF7247" w14:textId="77777777" w:rsidR="00791565" w:rsidRPr="00791565" w:rsidRDefault="00791565" w:rsidP="001B42DB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lang w:val="cs-CZ"/>
        </w:rPr>
      </w:pPr>
    </w:p>
    <w:tbl>
      <w:tblPr>
        <w:tblW w:w="95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142"/>
        <w:gridCol w:w="7104"/>
      </w:tblGrid>
      <w:tr w:rsidR="009A0D45" w:rsidRPr="00952DD9" w14:paraId="4DD40618" w14:textId="77777777" w:rsidTr="009E7579">
        <w:trPr>
          <w:trHeight w:val="540"/>
        </w:trPr>
        <w:tc>
          <w:tcPr>
            <w:tcW w:w="950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DAEEF3" w:themeFill="accent5" w:themeFillTint="33"/>
            <w:vAlign w:val="center"/>
            <w:hideMark/>
          </w:tcPr>
          <w:p w14:paraId="7FD9BF87" w14:textId="77777777" w:rsidR="000D2AD4" w:rsidRDefault="009A0D45" w:rsidP="000D2AD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</w:pP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Časový plán výuky ve studijních programech </w:t>
            </w:r>
            <w:r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Ošetřovatelství, </w:t>
            </w:r>
            <w:r w:rsidR="000D2AD4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VŠEOBECNÉ OŠETŘOVATELSTVÍ, </w:t>
            </w:r>
            <w:r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Porodní asistence </w:t>
            </w:r>
            <w:r w:rsidR="00A021AF" w:rsidRPr="008018A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a</w:t>
            </w:r>
            <w:r w:rsidR="000D2AD4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 </w:t>
            </w:r>
            <w:r w:rsidR="00A021AF"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>Zdravotně sociální péče</w:t>
            </w:r>
            <w:r w:rsidR="00A021A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 akademický rok 20</w:t>
            </w:r>
            <w:r w:rsidR="002E635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0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 w:rsidR="00A66D5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2E635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1</w:t>
            </w:r>
            <w:r w:rsidR="00A66D5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</w:t>
            </w:r>
          </w:p>
          <w:p w14:paraId="7944573F" w14:textId="5FEF7148" w:rsidR="009A0D45" w:rsidRPr="00185FEC" w:rsidRDefault="00A66D57" w:rsidP="000D2AD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a výhled na akademický rok 202</w:t>
            </w:r>
            <w:r w:rsidR="002E635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1</w:t>
            </w:r>
            <w:r w:rsidR="009A0D45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 w:rsidR="002E635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</w:p>
        </w:tc>
      </w:tr>
      <w:tr w:rsidR="009A0D45" w:rsidRPr="00952DD9" w14:paraId="7625C9B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AAA72" w14:textId="18411BDB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A66D5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. 8. 2020</w:t>
            </w:r>
            <w:r w:rsidR="00A66D5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1. 8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69CE8E" w14:textId="5D5EB302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zimní semestr (ZS)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A66D5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7F60043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87129" w14:textId="0B71C517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. 8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DA078A" w14:textId="4FA666B7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etním semestru (LS) akademického roku 201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/2020</w:t>
            </w:r>
          </w:p>
        </w:tc>
      </w:tr>
      <w:tr w:rsidR="009A0D45" w:rsidRPr="00952DD9" w14:paraId="27644A6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E659C" w14:textId="4BEFBA40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7699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 w:rsidR="003D3B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D7699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 w:rsidR="003D3B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DCCAFD" w14:textId="36FA22CA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537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42A52B81" w14:textId="77777777" w:rsidTr="009E7579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6A92E" w14:textId="2DC6876D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153529" w14:textId="7C49791C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a modulární výuku (MV) pro ZS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537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14A1B502" w14:textId="77777777" w:rsidTr="009E7579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5582C3E3" w14:textId="77777777" w:rsidR="009A0D45" w:rsidRPr="00952DD9" w:rsidRDefault="009A0D45" w:rsidP="009A0D4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ZIMNÍ  SEMESTR</w:t>
            </w:r>
          </w:p>
        </w:tc>
      </w:tr>
      <w:tr w:rsidR="009A0D45" w:rsidRPr="00952DD9" w14:paraId="1D13755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9C387" w14:textId="0D3D97C1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5E6B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E6B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BED58D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Opravné a mimořádné státní závěrečné zkoušky </w:t>
            </w:r>
          </w:p>
        </w:tc>
      </w:tr>
      <w:tr w:rsidR="009A0D45" w:rsidRPr="00952DD9" w14:paraId="6AE86B1C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857E8" w14:textId="0EA2F78E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417D8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A10A98" w14:textId="77777777" w:rsidR="00182B52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(rozvrhované a nerozvrhované aktivity - 15 týdnů), první týden výuky </w:t>
            </w:r>
            <w:r w:rsidR="009A0D45" w:rsidRPr="005E7A1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je lichý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00201C40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37. týden)</w:t>
            </w:r>
          </w:p>
        </w:tc>
      </w:tr>
      <w:tr w:rsidR="009A0D45" w:rsidRPr="00952DD9" w14:paraId="1FBD14EC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20349" w14:textId="177B3FFC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250852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Imatrikulace 1. ročníků prezenční formy studia (PFS)</w:t>
            </w:r>
          </w:p>
        </w:tc>
      </w:tr>
      <w:tr w:rsidR="009A0D45" w:rsidRPr="00952DD9" w14:paraId="2BE0E5E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86120" w14:textId="25E2A81B" w:rsidR="009A0D45" w:rsidRPr="00952DD9" w:rsidRDefault="00A021AF" w:rsidP="00DC6A9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C6A9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12D5BB" w14:textId="77777777" w:rsidR="00A021AF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Mezní termín odevzdání podkladu pro zadání bakalářské práce studenta na akad. rok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609E16E3" w14:textId="666E80E6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17D8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</w:tr>
      <w:tr w:rsidR="009A0D45" w:rsidRPr="00952DD9" w14:paraId="4020932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05D74" w14:textId="0A79CFB5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6E0E1F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Zdravotně sociální pracovník (ZSP - PFS) (4 týdny)</w:t>
            </w:r>
          </w:p>
        </w:tc>
      </w:tr>
      <w:tr w:rsidR="009A0D45" w:rsidRPr="00952DD9" w14:paraId="51FA4FD6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A1B7B" w14:textId="09B1D918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D0F21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Všeobecná sestra (VS - PFS) (7 týdnů)</w:t>
            </w:r>
          </w:p>
        </w:tc>
      </w:tr>
      <w:tr w:rsidR="009A0D45" w:rsidRPr="00952DD9" w14:paraId="168D33C6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59F56" w14:textId="56298C16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lastRenderedPageBreak/>
              <w:t xml:space="preserve"> 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8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D1577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4E4A82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Porodní asistentka (PA) (4 týdny)</w:t>
            </w:r>
          </w:p>
        </w:tc>
      </w:tr>
      <w:tr w:rsidR="009A0D45" w:rsidRPr="00952DD9" w14:paraId="37D9CE03" w14:textId="77777777" w:rsidTr="00D77FD5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7DE8A" w14:textId="77A4DB2C" w:rsidR="009A0D45" w:rsidRPr="00952DD9" w:rsidRDefault="00A021AF" w:rsidP="007C72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D1577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1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F12308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3. ročník ZSP - PFS (4 týdny)</w:t>
            </w:r>
          </w:p>
        </w:tc>
      </w:tr>
      <w:tr w:rsidR="009A0D45" w:rsidRPr="00952DD9" w14:paraId="1C9F321D" w14:textId="77777777" w:rsidTr="00D77FD5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11657" w14:textId="4D516995" w:rsidR="009A0D45" w:rsidRPr="00952DD9" w:rsidRDefault="00A021AF" w:rsidP="00357B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82EBDC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3. ročník VS - PFS (7 týdnů) </w:t>
            </w:r>
          </w:p>
        </w:tc>
      </w:tr>
      <w:tr w:rsidR="009A0D45" w:rsidRPr="00952DD9" w14:paraId="53782B0F" w14:textId="77777777" w:rsidTr="00D77FD5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23830" w14:textId="31F1F092" w:rsidR="009A0D45" w:rsidRPr="00952DD9" w:rsidRDefault="00A021AF" w:rsidP="00357B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1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423F03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3. ročník PA (4 týdny) </w:t>
            </w:r>
          </w:p>
        </w:tc>
      </w:tr>
      <w:tr w:rsidR="009A0D45" w:rsidRPr="00952DD9" w14:paraId="2FC1BE12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8B78A" w14:textId="01EB4D94" w:rsidR="009A0D45" w:rsidRPr="00611769" w:rsidRDefault="00A021AF" w:rsidP="0061176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11769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6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1. 20</w:t>
            </w:r>
            <w:r w:rsidR="00611769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611769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8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611769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4601DA" w14:textId="43D4FBB7" w:rsidR="009A0D45" w:rsidRPr="00611769" w:rsidRDefault="00A021AF" w:rsidP="00473AC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1. ročník </w:t>
            </w:r>
            <w:r w:rsidR="00362276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šeobecné ošetřovatelství (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</w:t>
            </w:r>
            <w:r w:rsidR="00362276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473ACB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FS</w:t>
            </w:r>
            <w:r w:rsidR="00362276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</w:t>
            </w:r>
            <w:r w:rsidR="00362276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 w:rsidR="00362276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ů</w:t>
            </w:r>
            <w:r w:rsidR="009A0D45" w:rsidRPr="0061176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  <w:tr w:rsidR="009A0D45" w:rsidRPr="00952DD9" w14:paraId="2410674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CA25D" w14:textId="5DA72636" w:rsidR="009A0D45" w:rsidRPr="00952DD9" w:rsidRDefault="00A021AF" w:rsidP="00357B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C087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. 1. 20</w:t>
            </w:r>
            <w:r w:rsidR="00FC087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5BD8E7F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ánoční prázdniny</w:t>
            </w:r>
          </w:p>
        </w:tc>
      </w:tr>
      <w:tr w:rsidR="00ED204B" w:rsidRPr="00952DD9" w14:paraId="1D07290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6FC65D" w14:textId="3E0260E2" w:rsidR="00ED204B" w:rsidRDefault="00ED204B" w:rsidP="007915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1. 12. 2020 </w:t>
            </w:r>
            <w:r w:rsidR="0079156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7. 1. 20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0A19DB85" w14:textId="662D01B8" w:rsidR="00ED204B" w:rsidRDefault="00ED204B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Hodnocení kvality výuky za ZS 2020/2021</w:t>
            </w:r>
          </w:p>
        </w:tc>
      </w:tr>
      <w:tr w:rsidR="009A0D45" w:rsidRPr="00952DD9" w14:paraId="23CF064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68055" w14:textId="4058C5F1" w:rsidR="009A0D45" w:rsidRPr="00952DD9" w:rsidRDefault="00A021AF" w:rsidP="00357B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FC087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86148C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(5 týdnů)</w:t>
            </w:r>
          </w:p>
        </w:tc>
      </w:tr>
      <w:tr w:rsidR="009A0D45" w:rsidRPr="00952DD9" w14:paraId="68B87D3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03C83" w14:textId="4881D606" w:rsidR="009A0D45" w:rsidRPr="00362276" w:rsidRDefault="00A021AF" w:rsidP="0047106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055CD3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47106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055CD3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583A9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055CD3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8E5750" w14:textId="4F0A443E" w:rsidR="009A0D45" w:rsidRPr="00362276" w:rsidRDefault="00A021AF" w:rsidP="00055CD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</w:t>
            </w:r>
            <w:r w:rsidR="00055CD3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583A95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55CD3" w:rsidRPr="0036227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222C3BBB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88911" w14:textId="71454EC0" w:rsidR="009A0D45" w:rsidRPr="00952DD9" w:rsidRDefault="00A021AF" w:rsidP="00357B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9EFBBC" w14:textId="31AD6464" w:rsidR="009A0D45" w:rsidRPr="00952DD9" w:rsidRDefault="00A021AF" w:rsidP="00357B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a MV pro LS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583A9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1CA22F2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C4602" w14:textId="14310D2C" w:rsidR="009A0D45" w:rsidRPr="0076473F" w:rsidRDefault="00A021AF" w:rsidP="006A7F7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="00912E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.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B5B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 w:rsidR="00583A9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2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do 15 h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1682BC" w14:textId="00BB4049" w:rsidR="009A0D45" w:rsidRPr="00952DD9" w:rsidRDefault="00A021AF" w:rsidP="006A7F7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pravné zkouškové období (2 týdny), mezní termín zápočtů a zkoušek v ZS 20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583A9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3BA1B642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6CDBF" w14:textId="01E30C0B" w:rsidR="009A0D45" w:rsidRPr="0076473F" w:rsidRDefault="00A021AF" w:rsidP="006A7F7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583A9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od 15 h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3FDA2C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Kontrola studia v 1. ročníku (pouze PFS)</w:t>
            </w:r>
          </w:p>
        </w:tc>
      </w:tr>
      <w:tr w:rsidR="009A0D45" w:rsidRPr="00952DD9" w14:paraId="4EC7B5A5" w14:textId="77777777" w:rsidTr="009E7579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45D9C783" w14:textId="77777777" w:rsidR="009A0D45" w:rsidRPr="00952DD9" w:rsidRDefault="009A0D45" w:rsidP="009A0D4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LETNÍ  SEMESTR</w:t>
            </w:r>
          </w:p>
        </w:tc>
      </w:tr>
      <w:tr w:rsidR="009A0D45" w:rsidRPr="00952DD9" w14:paraId="44FDDE54" w14:textId="77777777" w:rsidTr="009E7579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0589A" w14:textId="63451301" w:rsidR="009A0D45" w:rsidRPr="00952DD9" w:rsidRDefault="00A021AF" w:rsidP="00AE5EC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do konce února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A3E7BB" w14:textId="784C5D0B" w:rsidR="009A0D45" w:rsidRPr="00952DD9" w:rsidRDefault="00A021AF" w:rsidP="00AE5EC9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Převzetí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ficiálního zadání bakalářských prací na akademický rok 20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</w:tr>
      <w:tr w:rsidR="009A0D45" w:rsidRPr="00952DD9" w14:paraId="3B8CA66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71DD9" w14:textId="1241A6C8" w:rsidR="009A0D45" w:rsidRPr="00952DD9" w:rsidRDefault="00A021AF" w:rsidP="00AE5EC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do konce února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50E5CB" w14:textId="7B44DD75" w:rsidR="009A0D45" w:rsidRPr="00952DD9" w:rsidRDefault="00A021AF" w:rsidP="00AE5EC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ypsání témat bakalářských prací na akademický rok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52DD9" w14:paraId="779C86C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817BB" w14:textId="54F3F5B3" w:rsidR="009A0D45" w:rsidRPr="00952DD9" w:rsidRDefault="00A021AF" w:rsidP="00AE5EC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do konce května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132CC4" w14:textId="241B1AE3" w:rsidR="00A021AF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ahlášení předběžného tématu bakalářské práce na akad. rok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AE5EC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ekretariátu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28A907CA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ÚZV</w:t>
            </w:r>
          </w:p>
        </w:tc>
      </w:tr>
      <w:tr w:rsidR="009A0D45" w:rsidRPr="00952DD9" w14:paraId="3A70B29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B7B8D" w14:textId="6A86F49A" w:rsidR="009A0D45" w:rsidRPr="00952DD9" w:rsidRDefault="00A021AF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115C7" w:rsidRPr="007115C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7115C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EB3F7F" w:rsidRPr="007115C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115C7" w:rsidRPr="007115C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970BD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115C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454C7" w14:textId="77777777" w:rsidR="00EB4BD8" w:rsidRDefault="00A021AF" w:rsidP="00EB4BD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ýuka - poslední ročníky (14 týdnů realizovaných ve 13 týdnech), první</w:t>
            </w:r>
            <w:r w:rsidR="00182B5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en výuky</w:t>
            </w:r>
            <w:r w:rsidR="000B3F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7236C6AC" w14:textId="0C96C3AC" w:rsidR="009A0D45" w:rsidRPr="00952DD9" w:rsidRDefault="000B3F9E" w:rsidP="00D34C6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182B5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je </w:t>
            </w:r>
            <w:r w:rsidR="00D34C6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sudý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</w:t>
            </w:r>
            <w:r w:rsidR="00EB4BD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8. 2. 2021 - </w:t>
            </w:r>
            <w:r w:rsidR="00D34C6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týden)</w:t>
            </w:r>
          </w:p>
        </w:tc>
      </w:tr>
      <w:tr w:rsidR="009A0D45" w:rsidRPr="00952DD9" w14:paraId="4687E740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0194F" w14:textId="43EA9DED" w:rsidR="009A0D45" w:rsidRPr="00952DD9" w:rsidRDefault="00970BDE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D34C6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D57A5FF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ýuka - 1. a 2. ročníky (rozvrhované a nerozvrhované aktivity - 15 týdnů)</w:t>
            </w:r>
          </w:p>
        </w:tc>
      </w:tr>
      <w:tr w:rsidR="009A0D45" w:rsidRPr="00952DD9" w14:paraId="6534EC03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F6441" w14:textId="44BF4C9B" w:rsidR="009A0D45" w:rsidRPr="00952DD9" w:rsidRDefault="00A021AF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7601EE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3. ročník ZSP - PFS (3 týdny)</w:t>
            </w:r>
          </w:p>
        </w:tc>
      </w:tr>
      <w:tr w:rsidR="009A0D45" w:rsidRPr="00952DD9" w14:paraId="46519719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F2627" w14:textId="55AC266F" w:rsidR="009A0D45" w:rsidRPr="00952DD9" w:rsidRDefault="00A021AF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3. 20</w:t>
            </w:r>
            <w:r w:rsidR="00970BD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7771B3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VS - PFS (7 týdnů)</w:t>
            </w:r>
          </w:p>
        </w:tc>
      </w:tr>
      <w:tr w:rsidR="00AD4ACA" w:rsidRPr="00952DD9" w14:paraId="2EA3EEDB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1E8754" w14:textId="22A0E6B3" w:rsidR="00AD4ACA" w:rsidRPr="00952DD9" w:rsidRDefault="00AD4ACA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53A74EA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PA (4 týdny)</w:t>
            </w:r>
          </w:p>
        </w:tc>
      </w:tr>
      <w:tr w:rsidR="00AD4ACA" w:rsidRPr="00952DD9" w14:paraId="538C4742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F03B9" w14:textId="71CAA34B" w:rsidR="00AD4ACA" w:rsidRPr="00952DD9" w:rsidRDefault="00AD4ACA" w:rsidP="00E8561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856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3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E856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0ECAF0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3. ročník PA (7 týdnů)</w:t>
            </w:r>
          </w:p>
        </w:tc>
      </w:tr>
      <w:tr w:rsidR="00AD4ACA" w:rsidRPr="00952DD9" w14:paraId="5B2C0A6E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13E52" w14:textId="3D27D8ED" w:rsidR="00AD4ACA" w:rsidRPr="00952DD9" w:rsidRDefault="00AD4ACA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3. 20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E09E78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3. ročník VS - PFS (6 týdnů)</w:t>
            </w:r>
          </w:p>
        </w:tc>
      </w:tr>
      <w:tr w:rsidR="00AD4ACA" w:rsidRPr="00952DD9" w14:paraId="70013828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8F793" w14:textId="1DBCEA4C" w:rsidR="00AD4ACA" w:rsidRPr="00952DD9" w:rsidRDefault="00AD4ACA" w:rsidP="00CF0E9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5EA588" w14:textId="657304D4" w:rsidR="00AD4ACA" w:rsidRPr="00952DD9" w:rsidRDefault="00AD4ACA" w:rsidP="00E8561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856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1. ročník PA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 2. ročník ZSP - PFS (4 týdny)</w:t>
            </w:r>
          </w:p>
        </w:tc>
      </w:tr>
      <w:tr w:rsidR="00E85618" w:rsidRPr="00952DD9" w14:paraId="51DEE8C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DB119C" w14:textId="21D5133C" w:rsidR="00E85618" w:rsidRDefault="00E85618" w:rsidP="00E8561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9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 - 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B3F9909" w14:textId="588D62AC" w:rsidR="00E85618" w:rsidRDefault="00E85618" w:rsidP="00E8561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Bloková praxe 1. ročník VO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 PFS (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ů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  <w:tr w:rsidR="00AD4ACA" w:rsidRPr="00952DD9" w14:paraId="691A010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449FE" w14:textId="5111C901" w:rsidR="00AD4ACA" w:rsidRPr="00952DD9" w:rsidRDefault="00AD4ACA" w:rsidP="00206D1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0279207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posledních ročníků (2 týdny)</w:t>
            </w:r>
          </w:p>
        </w:tc>
      </w:tr>
      <w:tr w:rsidR="00791565" w:rsidRPr="00952DD9" w14:paraId="1100BF33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615C44" w14:textId="6A07A394" w:rsidR="00791565" w:rsidRDefault="00791565" w:rsidP="002555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</w:t>
            </w:r>
            <w:r w:rsidR="002555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1 - 20. 6. 20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1D66E1" w14:textId="291361A6" w:rsidR="00791565" w:rsidRDefault="00791565" w:rsidP="007915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Hodnocení kvality výuky za LS 2020/2021</w:t>
            </w:r>
          </w:p>
        </w:tc>
      </w:tr>
      <w:tr w:rsidR="00AD4ACA" w:rsidRPr="00952DD9" w14:paraId="3C6F0A8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5D491" w14:textId="64A65AC6" w:rsidR="00AD4ACA" w:rsidRPr="00952DD9" w:rsidRDefault="00AD4ACA" w:rsidP="00206D1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6. 202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D8778B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1. a 2. ročníků (5 týdnů)</w:t>
            </w:r>
          </w:p>
        </w:tc>
      </w:tr>
      <w:tr w:rsidR="00AD4ACA" w:rsidRPr="00952DD9" w14:paraId="3993C41B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3C0A0" w14:textId="0B053CA0" w:rsidR="00AD4ACA" w:rsidRPr="00952DD9" w:rsidRDefault="00AD4ACA" w:rsidP="00B50B6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6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7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317CF6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Opravné zkouškové období - pouze 1. a 2. ročníky (3 týdny) </w:t>
            </w:r>
          </w:p>
        </w:tc>
      </w:tr>
      <w:tr w:rsidR="00AD4ACA" w:rsidRPr="00952DD9" w14:paraId="6ED4362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7185F" w14:textId="3B2925CE" w:rsidR="00AD4ACA" w:rsidRPr="00952DD9" w:rsidRDefault="00AD4ACA" w:rsidP="00B50B6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7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CEE92C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etní prázdniny</w:t>
            </w:r>
          </w:p>
        </w:tc>
      </w:tr>
      <w:tr w:rsidR="00AD4ACA" w:rsidRPr="00952DD9" w14:paraId="36F3C43D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DF857" w14:textId="7B94085C" w:rsidR="00AD4ACA" w:rsidRPr="00952DD9" w:rsidRDefault="00AD4ACA" w:rsidP="00B50B6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1. 8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9D05C9" w14:textId="7991E065" w:rsidR="00AD4ACA" w:rsidRPr="00952DD9" w:rsidRDefault="00AD4ACA" w:rsidP="00B50B6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ZS 20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AD4ACA" w:rsidRPr="00952DD9" w14:paraId="6BF486A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C384B" w14:textId="1199AD5F" w:rsidR="00AD4ACA" w:rsidRPr="00952DD9" w:rsidRDefault="00AD4ACA" w:rsidP="00B50B6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č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erven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B50B6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C870D0" w14:textId="77777777" w:rsidR="00AD4ACA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Prázdninová odborná praxe - PFS individuálně                                                                                                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35E4FC00" w14:textId="380A0FFB" w:rsidR="008B2571" w:rsidRDefault="00AD4ACA" w:rsidP="00EC767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V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. ročník - 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, 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S 2. ročník </w:t>
            </w:r>
            <w:r w:rsidR="004D08D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</w:t>
            </w:r>
            <w:r w:rsidR="004D08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5 týdnů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A 1.</w:t>
            </w:r>
            <w:r w:rsidR="008B25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. ročník - 6 týdnů, </w:t>
            </w:r>
          </w:p>
          <w:p w14:paraId="179C8DB1" w14:textId="63FA8FA7" w:rsidR="00AD4ACA" w:rsidRPr="00952DD9" w:rsidRDefault="008B2571" w:rsidP="00EC767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SP 2. ročník - 3 týdny)</w:t>
            </w:r>
          </w:p>
        </w:tc>
      </w:tr>
      <w:tr w:rsidR="00AD4ACA" w:rsidRPr="00952DD9" w14:paraId="43A5D71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DCBB2" w14:textId="08FB8C68" w:rsidR="00AD4ACA" w:rsidRPr="00952DD9" w:rsidRDefault="00AD4ACA" w:rsidP="0073613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DC3339" w14:textId="08154368" w:rsidR="00AD4ACA" w:rsidRPr="00952DD9" w:rsidRDefault="00AD4ACA" w:rsidP="0073613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AD4ACA" w:rsidRPr="00952DD9" w14:paraId="7872ADFA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96ED6" w14:textId="0B64C75B" w:rsidR="00AD4ACA" w:rsidRPr="00952DD9" w:rsidRDefault="00AD4ACA" w:rsidP="0073613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5DEDA5" w14:textId="53F7852F" w:rsidR="00AD4ACA" w:rsidRPr="00952DD9" w:rsidRDefault="00AD4ACA" w:rsidP="0073613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AD4ACA" w:rsidRPr="00952DD9" w14:paraId="45099E7E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94442" w14:textId="02115115" w:rsidR="00AD4ACA" w:rsidRPr="00156CAB" w:rsidRDefault="00AD4ACA" w:rsidP="00B5111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56C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156C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0C7C4E" w14:textId="6FE6C850" w:rsidR="00AD4ACA" w:rsidRPr="00156CAB" w:rsidRDefault="00AD4ACA" w:rsidP="00B5111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56C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ahájení výuky v akademickém roce 202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156C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</w:t>
            </w:r>
            <w:r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</w:t>
            </w:r>
            <w:r w:rsidR="00B51119"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1</w:t>
            </w:r>
            <w:r w:rsidR="00B51119"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B51119"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82E0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imatrikulace)</w:t>
            </w:r>
          </w:p>
        </w:tc>
      </w:tr>
      <w:tr w:rsidR="00AD4ACA" w:rsidRPr="00952DD9" w14:paraId="7DDE18FC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21FAB" w14:textId="25D2C295" w:rsidR="00AD4ACA" w:rsidRPr="00952DD9" w:rsidRDefault="00AD4ACA" w:rsidP="00B5111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559911" w14:textId="11BF0F8C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a MV pro ZS 20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B5111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AD4ACA" w:rsidRPr="00952DD9" w14:paraId="35720B6E" w14:textId="77777777" w:rsidTr="009E7579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4C716665" w14:textId="77777777" w:rsidR="00AD4ACA" w:rsidRPr="00952DD9" w:rsidRDefault="00AD4ACA" w:rsidP="00AD4AC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UKONČENÍ  STUDIA</w:t>
            </w:r>
          </w:p>
        </w:tc>
      </w:tr>
      <w:tr w:rsidR="00AD4ACA" w:rsidRPr="00952DD9" w14:paraId="2F4D72C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D5386" w14:textId="7B80F75C" w:rsidR="00AD4ACA" w:rsidRPr="00952DD9" w:rsidRDefault="00AD4ACA" w:rsidP="007D449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do 15 h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CEA3058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Uzavření posledních ročníků a odevzdání bakalářských prací</w:t>
            </w:r>
          </w:p>
        </w:tc>
      </w:tr>
      <w:tr w:rsidR="00AD4ACA" w:rsidRPr="00952DD9" w14:paraId="2D71E196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89807" w14:textId="527C6679" w:rsidR="00AD4ACA" w:rsidRPr="00952DD9" w:rsidRDefault="00AD4ACA" w:rsidP="00777BE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777BE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Pr="00952DD9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. 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. 20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B2D21AE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átní závěrečné zkoušky </w:t>
            </w:r>
          </w:p>
        </w:tc>
      </w:tr>
      <w:tr w:rsidR="00AD4ACA" w:rsidRPr="00952DD9" w14:paraId="48488EF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7F503" w14:textId="56BB107A" w:rsidR="00AD4ACA" w:rsidRPr="007D4491" w:rsidRDefault="00AD4ACA" w:rsidP="007D4491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</w:pP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</w:t>
            </w:r>
            <w:r w:rsidR="007D4491"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7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7D4491"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 - 9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7D4491"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AF2C6F" w14:textId="77777777" w:rsidR="00AD4ACA" w:rsidRPr="007D4491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moce</w:t>
            </w:r>
          </w:p>
        </w:tc>
      </w:tr>
      <w:tr w:rsidR="00AD4ACA" w:rsidRPr="00952DD9" w14:paraId="4AB5A210" w14:textId="77777777" w:rsidTr="009E7579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08D9E" w14:textId="6D38D450" w:rsidR="00AD4ACA" w:rsidRPr="00952DD9" w:rsidRDefault="00AD4ACA" w:rsidP="007D449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65A69E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Opravné a mimořádné státní závěrečné zkoušky </w:t>
            </w:r>
          </w:p>
        </w:tc>
      </w:tr>
      <w:tr w:rsidR="00AD4ACA" w:rsidRPr="00952DD9" w14:paraId="50AD7F72" w14:textId="77777777" w:rsidTr="009E7579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35170F2A" w14:textId="77777777" w:rsidR="00AD4ACA" w:rsidRPr="00952DD9" w:rsidRDefault="00AD4ACA" w:rsidP="00AD4AC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lastRenderedPageBreak/>
              <w:t>OSTATNÍ  AKCE</w:t>
            </w:r>
          </w:p>
        </w:tc>
      </w:tr>
      <w:tr w:rsidR="00AD4ACA" w:rsidRPr="00952DD9" w14:paraId="53ECA961" w14:textId="77777777" w:rsidTr="007F4330">
        <w:trPr>
          <w:trHeight w:val="301"/>
        </w:trPr>
        <w:tc>
          <w:tcPr>
            <w:tcW w:w="225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F134E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ijímací zkoušky</w:t>
            </w:r>
          </w:p>
        </w:tc>
        <w:tc>
          <w:tcPr>
            <w:tcW w:w="724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94577A" w14:textId="0E7ABFF3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Dle směrnic k veřejně vyhlášenému přijímacímu řízení</w:t>
            </w:r>
          </w:p>
        </w:tc>
      </w:tr>
      <w:tr w:rsidR="00AD4ACA" w:rsidRPr="00952DD9" w14:paraId="5BAD3FDF" w14:textId="77777777" w:rsidTr="007F4330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AC1B6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2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0A95C1" w14:textId="77777777" w:rsidR="000F27AB" w:rsidRDefault="00AD4ACA" w:rsidP="001D5DA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é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 w:rsidR="001D5DAB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0</w:t>
            </w:r>
            <w:r w:rsidR="001D5DAB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="001D5DAB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="001D5DAB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1.</w:t>
            </w:r>
          </w:p>
          <w:p w14:paraId="54889BF5" w14:textId="28B5B560" w:rsidR="000F27AB" w:rsidRDefault="001D5DAB" w:rsidP="001D5DA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21F57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</w:t>
            </w:r>
          </w:p>
          <w:p w14:paraId="385623EE" w14:textId="23B89B9D" w:rsidR="00AD4ACA" w:rsidRPr="00952DD9" w:rsidRDefault="000F27AB" w:rsidP="001D5DA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ondělí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</w:t>
            </w:r>
            <w:r w:rsidR="001D5DA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středa</w:t>
            </w:r>
            <w:r w:rsidR="00AD4ACA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</w:tr>
      <w:tr w:rsidR="007F4330" w:rsidRPr="00952DD9" w14:paraId="4BA4A32E" w14:textId="77777777" w:rsidTr="007F4330">
        <w:trPr>
          <w:trHeight w:val="301"/>
        </w:trPr>
        <w:tc>
          <w:tcPr>
            <w:tcW w:w="2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80993A" w14:textId="77777777" w:rsidR="007F4330" w:rsidRDefault="007F4330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</w:p>
        </w:tc>
        <w:tc>
          <w:tcPr>
            <w:tcW w:w="724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BE9AD9" w14:textId="77777777" w:rsidR="007F4330" w:rsidRDefault="007F4330" w:rsidP="001D5DA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</w:p>
          <w:p w14:paraId="498342C0" w14:textId="391005E3" w:rsidR="0071333D" w:rsidRDefault="0071333D" w:rsidP="001D5DA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</w:p>
        </w:tc>
      </w:tr>
      <w:tr w:rsidR="00AD4ACA" w:rsidRPr="00181F29" w14:paraId="0FFC5896" w14:textId="77777777" w:rsidTr="007F4330">
        <w:tblPrEx>
          <w:tblCellMar>
            <w:left w:w="70" w:type="dxa"/>
            <w:right w:w="70" w:type="dxa"/>
          </w:tblCellMar>
        </w:tblPrEx>
        <w:trPr>
          <w:trHeight w:val="285"/>
        </w:trPr>
        <w:tc>
          <w:tcPr>
            <w:tcW w:w="9504" w:type="dxa"/>
            <w:gridSpan w:val="3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DE9D9" w:themeFill="accent6" w:themeFillTint="33"/>
            <w:vAlign w:val="center"/>
            <w:hideMark/>
          </w:tcPr>
          <w:p w14:paraId="67657DE4" w14:textId="555995E2" w:rsidR="00EE3F77" w:rsidRDefault="00AD4ACA" w:rsidP="00EB59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plán výuky ve stud. </w:t>
            </w:r>
            <w:proofErr w:type="gramStart"/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rogramech</w:t>
            </w:r>
            <w:proofErr w:type="gramEnd"/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pecializace v pedagogice, </w:t>
            </w:r>
            <w:r w:rsidR="00D5791E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OCIÁLNÍ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Pedagogika</w:t>
            </w:r>
            <w:r w:rsidR="00FE76FE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 UČITELSTVÍ PRO MATEŘSKÉ ŠKOLY</w:t>
            </w:r>
            <w:r w:rsidR="005E6B76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, UČITELSTVÍ PRO ZÁKLADNÍ ŠKOLY, </w:t>
            </w:r>
            <w:r w:rsidR="00D5791E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Učitelství pro</w:t>
            </w:r>
            <w:r w:rsidR="007F4330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 </w:t>
            </w:r>
            <w:r w:rsidR="00EE3F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1.</w:t>
            </w:r>
            <w:r w:rsidR="007F4330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 </w:t>
            </w:r>
            <w:r w:rsidR="00EE3F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TUPEŇ </w:t>
            </w:r>
            <w:r w:rsidR="005E6B76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ZÁKLADNÍ ŠKOLY A PŘEDŠKOLNÍ PEDAGOGIKA</w:t>
            </w:r>
          </w:p>
          <w:p w14:paraId="08110513" w14:textId="5F0BEBE4" w:rsidR="00AD4ACA" w:rsidRPr="00EB5984" w:rsidRDefault="005E3C95" w:rsidP="00EB5984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</w:pPr>
            <w:r w:rsidRPr="00EB5984"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  <w:t>pro akademický rok 2020</w:t>
            </w:r>
            <w:r w:rsidR="00AD4ACA" w:rsidRPr="00EB5984"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  <w:t>/202</w:t>
            </w:r>
            <w:r w:rsidRPr="00EB5984"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  <w:t>1</w:t>
            </w:r>
            <w:r w:rsidR="00D5791E" w:rsidRPr="00EB5984"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  <w:t xml:space="preserve"> a výhled na akademický rok 2021/2022</w:t>
            </w:r>
          </w:p>
        </w:tc>
      </w:tr>
      <w:tr w:rsidR="00AD4ACA" w:rsidRPr="00181F29" w14:paraId="7DEEE9D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DC984" w14:textId="3A42A11C" w:rsidR="00AD4ACA" w:rsidRPr="00181F29" w:rsidRDefault="00EB5984" w:rsidP="00EB59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7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58BA47" w14:textId="6AABFECA" w:rsidR="00AD4ACA" w:rsidRPr="00181F29" w:rsidRDefault="00AD4ACA" w:rsidP="00EB59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imní semestr (ZS) 20</w:t>
            </w:r>
            <w:r w:rsidR="00EB59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B59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AD4ACA" w:rsidRPr="00181F29" w14:paraId="64EF11E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ECCB4" w14:textId="08F57F47" w:rsidR="00AD4ACA" w:rsidRPr="00181F29" w:rsidRDefault="00AD4ACA" w:rsidP="00EB59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B59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EB59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EB59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EB59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4FF453" w14:textId="77777777" w:rsidR="00AD4ACA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ustředění - Bc. komb. </w:t>
            </w:r>
            <w:proofErr w:type="gram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forma</w:t>
            </w:r>
            <w:proofErr w:type="gram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udia (KFS) Sociální pedagogika</w:t>
            </w:r>
          </w:p>
          <w:p w14:paraId="0C5CF351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 Andragogika</w:t>
            </w:r>
          </w:p>
        </w:tc>
      </w:tr>
      <w:tr w:rsidR="00AD4ACA" w:rsidRPr="00181F29" w14:paraId="07E828AC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F0D48" w14:textId="27349982" w:rsidR="00AD4ACA" w:rsidRPr="00181F29" w:rsidRDefault="00AD4ACA" w:rsidP="00D92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D929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FD63BE" w14:textId="051693D4" w:rsidR="00AD4ACA" w:rsidRPr="00181F29" w:rsidRDefault="00AD4ACA" w:rsidP="00D92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1</w:t>
            </w:r>
            <w:r w:rsidR="00D929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D929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</w:tr>
      <w:tr w:rsidR="00AD4ACA" w:rsidRPr="00181F29" w14:paraId="7F838B3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06D0E3F" w14:textId="1A3B31D7" w:rsidR="00AD4ACA" w:rsidRPr="00181F29" w:rsidRDefault="00AD4ACA" w:rsidP="00A171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 w:rsidR="00A1714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 - 9. 9. 2020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C876D5" w14:textId="3ED8090B" w:rsidR="00AD4ACA" w:rsidRPr="00181F29" w:rsidRDefault="00AD4ACA" w:rsidP="00A171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 w:rsidR="00A1714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A1714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AF2A2D" w:rsidRPr="00181F29" w14:paraId="28999F56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</w:tcPr>
          <w:p w14:paraId="05ED2186" w14:textId="0B485367" w:rsidR="00AF2A2D" w:rsidRPr="00952DD9" w:rsidRDefault="00AF2A2D" w:rsidP="00AF2A2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7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020 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 11. 9. 2020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752BB3B2" w14:textId="08281ABF" w:rsidR="00AF2A2D" w:rsidRPr="00952DD9" w:rsidRDefault="00AF2A2D" w:rsidP="00AF2A2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ptační týden (pro první ročníky prezenční formy studia)</w:t>
            </w:r>
          </w:p>
        </w:tc>
      </w:tr>
      <w:tr w:rsidR="00A1714E" w:rsidRPr="00181F29" w14:paraId="330CAAA0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4819666" w14:textId="63B40DEE" w:rsidR="00A1714E" w:rsidRPr="00181F29" w:rsidRDefault="00A1714E" w:rsidP="00A1714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73AEFB" w14:textId="5D36CD07" w:rsidR="00A1714E" w:rsidRPr="00181F29" w:rsidRDefault="00A1714E" w:rsidP="00A171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a modulární výuku (MV)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</w:tr>
      <w:tr w:rsidR="00AD4ACA" w:rsidRPr="00181F29" w14:paraId="33329816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07FA94FE" w14:textId="77777777" w:rsidR="00AD4ACA" w:rsidRPr="00181F29" w:rsidRDefault="00AD4ACA" w:rsidP="00AD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AD4ACA" w:rsidRPr="00181F29" w14:paraId="02742E8F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1463B" w14:textId="07B89A6D" w:rsidR="00AD4ACA" w:rsidRPr="00181F29" w:rsidRDefault="005E39E7" w:rsidP="00DE43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3B163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4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. </w:t>
            </w:r>
            <w:r w:rsidRPr="006A374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 w:eastAsia="cs-CZ"/>
              </w:rPr>
              <w:t>202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 w:eastAsia="cs-CZ"/>
              </w:rPr>
              <w:t>1 -</w:t>
            </w:r>
            <w:r w:rsidRPr="003B163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9. 1. 2021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F00ECA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pravné a mimořádné státní závěrečné zkoušky (Bc.,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)</w:t>
            </w:r>
          </w:p>
        </w:tc>
      </w:tr>
      <w:tr w:rsidR="00AD4ACA" w:rsidRPr="00181F29" w14:paraId="107A02AC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AC8E4" w14:textId="45BEDB50" w:rsidR="00AD4ACA" w:rsidRPr="00181F29" w:rsidRDefault="00AD4ACA" w:rsidP="00DE43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E43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DE43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DE43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DE43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99B5D" w14:textId="705E7AB5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(rozvrhované a nerozvrhované aktivity - 14 týdnů), první týden výuky je sudý (</w:t>
            </w:r>
            <w:r w:rsidR="00DE43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4. 9. 2020 -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8. týden)</w:t>
            </w:r>
          </w:p>
        </w:tc>
      </w:tr>
      <w:tr w:rsidR="00AD4ACA" w:rsidRPr="00181F29" w14:paraId="1154EB5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549B1" w14:textId="56D7A0BB" w:rsidR="00AD4ACA" w:rsidRPr="004512C0" w:rsidRDefault="00AD4ACA" w:rsidP="004512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512C0"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 9. 2020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4512C0"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20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A8D089" w14:textId="77777777" w:rsidR="00AD4ACA" w:rsidRPr="004512C0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daptační kurz - 1. ročník Sociální pedagogika - Bc. prezenční forma studia (PFS)</w:t>
            </w:r>
          </w:p>
        </w:tc>
      </w:tr>
      <w:tr w:rsidR="00AD4ACA" w:rsidRPr="00181F29" w14:paraId="6821829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44A36" w14:textId="6D1B12E0" w:rsidR="00AD4ACA" w:rsidRPr="00181F29" w:rsidRDefault="002024ED" w:rsidP="00B57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5718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B5718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0 - 1</w:t>
            </w:r>
            <w:r w:rsidR="00B5718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AD4ACA"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</w:t>
            </w:r>
            <w:r w:rsidR="00B5718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AD4ACA"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2FAD8B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3. ročník Sociální pedagogika (4 týdny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AD4ACA" w:rsidRPr="00181F29" w14:paraId="131B4FF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CBF10" w14:textId="72704ACF" w:rsidR="00AD4ACA" w:rsidRPr="00181F29" w:rsidRDefault="00AD4ACA" w:rsidP="00DE43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E43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9. 20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5AB695" w14:textId="3953E8B4" w:rsidR="00AD4ACA" w:rsidRPr="00181F29" w:rsidRDefault="00AD4ACA" w:rsidP="00836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Bc. a Mgr. </w:t>
            </w:r>
            <w:r w:rsidR="00836CA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ů PFS</w:t>
            </w:r>
          </w:p>
        </w:tc>
      </w:tr>
      <w:tr w:rsidR="00AD4ACA" w:rsidRPr="00181F29" w14:paraId="75441230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693EA" w14:textId="188502E8" w:rsidR="00AD4ACA" w:rsidRPr="008F16D5" w:rsidRDefault="008F16D5" w:rsidP="008F16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AD4ACA"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0. 20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F536CC" w14:textId="07E3D936" w:rsidR="00AD4ACA" w:rsidRPr="008F16D5" w:rsidRDefault="00AD4ACA" w:rsidP="002024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ezní termín odevzdání podkladu pro zadání </w:t>
            </w:r>
            <w:proofErr w:type="spellStart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</w:t>
            </w:r>
            <w:proofErr w:type="spellEnd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/diplom. </w:t>
            </w:r>
            <w:proofErr w:type="gramStart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áce</w:t>
            </w:r>
            <w:proofErr w:type="gramEnd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udenta na akad. rok 20</w:t>
            </w:r>
            <w:r w:rsidR="002024ED"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2024ED"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8977A9" w:rsidRPr="00181F29" w14:paraId="21BB123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4049FB" w14:textId="4DF72A65" w:rsidR="008977A9" w:rsidRDefault="008977A9" w:rsidP="006E25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. 10. 2020</w:t>
            </w:r>
            <w:r w:rsidR="006E258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7. 11. 20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16318CC" w14:textId="6327D7C9" w:rsidR="008977A9" w:rsidRPr="00181F29" w:rsidRDefault="008977A9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5. ročník Učitelství pro 1. stupeň ZŠ (6 týdnů)</w:t>
            </w:r>
          </w:p>
        </w:tc>
      </w:tr>
      <w:tr w:rsidR="00AD4ACA" w:rsidRPr="00181F29" w14:paraId="4A5ABBA6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AB2B9" w14:textId="7982EB8E" w:rsidR="00AD4ACA" w:rsidRPr="00181F29" w:rsidRDefault="002024ED" w:rsidP="002024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2743A4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3. ročník Učitelství pro MŠ a 2. ročník Pedagogika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škol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věku (PFS) (4 týdny)</w:t>
            </w:r>
          </w:p>
        </w:tc>
      </w:tr>
      <w:tr w:rsidR="00AD4ACA" w:rsidRPr="00181F29" w14:paraId="19B701F8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DBDAD" w14:textId="4CFE9D58" w:rsidR="00AD4ACA" w:rsidRPr="00181F29" w:rsidRDefault="00AD4ACA" w:rsidP="002024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2024E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024E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C25EAD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9E7579" w:rsidRPr="00181F29" w14:paraId="0DDE6E1A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A2FB00" w14:textId="67CC5A14" w:rsidR="009E7579" w:rsidRPr="00181F29" w:rsidRDefault="009E7579" w:rsidP="009E7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. 12. 2020 - 17. 1. 20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C83F86F" w14:textId="5C7EBC81" w:rsidR="009E7579" w:rsidRPr="00181F29" w:rsidRDefault="009E7579" w:rsidP="009E7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0/2021</w:t>
            </w:r>
          </w:p>
        </w:tc>
      </w:tr>
      <w:tr w:rsidR="00AD4ACA" w:rsidRPr="00181F29" w14:paraId="2BA8BE84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348F5" w14:textId="395B59A9" w:rsidR="00AD4ACA" w:rsidRPr="00181F29" w:rsidRDefault="002024ED" w:rsidP="002024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A2ABE1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(5 týdnů)</w:t>
            </w:r>
          </w:p>
        </w:tc>
      </w:tr>
      <w:tr w:rsidR="00AD4ACA" w:rsidRPr="00181F29" w14:paraId="4820FE1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19776" w14:textId="3AA1E800" w:rsidR="00AD4ACA" w:rsidRPr="00181F29" w:rsidRDefault="00AD4ACA" w:rsidP="003E3EB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3C449C" w14:textId="0CB71742" w:rsidR="00AD4ACA" w:rsidRPr="00181F29" w:rsidRDefault="00AD4ACA" w:rsidP="003E3EB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AD4ACA" w:rsidRPr="00181F29" w14:paraId="61226655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0CE5D" w14:textId="7A4BBBA1" w:rsidR="00AD4ACA" w:rsidRPr="00181F29" w:rsidRDefault="00AD4ACA" w:rsidP="003E3EB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E3EB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B991FC" w14:textId="3438F19D" w:rsidR="00AD4ACA" w:rsidRPr="00181F29" w:rsidRDefault="00AD4ACA" w:rsidP="007206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a MV pro LS 20</w:t>
            </w:r>
            <w:r w:rsidR="007206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7206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AD4ACA" w:rsidRPr="00181F29" w14:paraId="47BFE35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CB965" w14:textId="743A313F" w:rsidR="00AD4ACA" w:rsidRPr="00181F29" w:rsidRDefault="00AD4ACA" w:rsidP="007206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206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206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 - 3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7206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154D3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- Bc. (KFS) Sociální pedagogika a Andragogika</w:t>
            </w:r>
          </w:p>
        </w:tc>
      </w:tr>
      <w:tr w:rsidR="00AD4ACA" w:rsidRPr="00181F29" w14:paraId="69E055EE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06AE7" w14:textId="48E56B17" w:rsidR="00AD4ACA" w:rsidRPr="00181F29" w:rsidRDefault="00821E05" w:rsidP="00821E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4A04F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.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91D68B" w14:textId="043FD728" w:rsidR="00AD4ACA" w:rsidRPr="00181F29" w:rsidRDefault="00AD4ACA" w:rsidP="00821E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 w:rsidR="00821E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821E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AD4ACA" w:rsidRPr="00181F29" w14:paraId="34F2DCA7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D7795" w14:textId="2E587973" w:rsidR="00AD4ACA" w:rsidRPr="00181F29" w:rsidRDefault="00821E05" w:rsidP="00821E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F16D16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Kontrola studia v 1. ročníku (pouze PFS Bc. a Mgr.)</w:t>
            </w:r>
          </w:p>
        </w:tc>
      </w:tr>
      <w:tr w:rsidR="00AD4ACA" w:rsidRPr="00181F29" w14:paraId="1AB3439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9504" w:type="dxa"/>
            <w:gridSpan w:val="3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6407CF94" w14:textId="77777777" w:rsidR="00AD4ACA" w:rsidRPr="00181F29" w:rsidRDefault="00AD4ACA" w:rsidP="00AD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220F5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AD4ACA" w:rsidRPr="00181F29" w14:paraId="4D807885" w14:textId="77777777" w:rsidTr="009E7579">
        <w:tblPrEx>
          <w:tblCellMar>
            <w:left w:w="70" w:type="dxa"/>
            <w:right w:w="70" w:type="dxa"/>
          </w:tblCellMar>
        </w:tblPrEx>
        <w:trPr>
          <w:trHeight w:val="330"/>
        </w:trPr>
        <w:tc>
          <w:tcPr>
            <w:tcW w:w="240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50E76" w14:textId="44DE1D35" w:rsidR="00AD4ACA" w:rsidRPr="00181F29" w:rsidRDefault="002E3449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DF675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0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78A275" w14:textId="1FFB9E34" w:rsidR="00AD4ACA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- poslední ročníky (Bc. 10 týdnů/</w:t>
            </w:r>
            <w:r w:rsidR="00086F9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gr.,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9 týdnů), první týden výuky je </w:t>
            </w:r>
            <w:r w:rsidR="008A4A3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udý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  <w:p w14:paraId="7EFD10F5" w14:textId="6BFB3D9C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8. 2. 2021 - </w:t>
            </w:r>
            <w:r w:rsidR="008A4A3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týden)</w:t>
            </w:r>
          </w:p>
        </w:tc>
      </w:tr>
      <w:tr w:rsidR="00AD4ACA" w:rsidRPr="00181F29" w14:paraId="17D949C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C6759" w14:textId="48070438" w:rsidR="00AD4ACA" w:rsidRPr="00181F29" w:rsidRDefault="002E3449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35A3CB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ostatní ročníky (rozvrhované a nerozvrhované aktivity 14 týdnů) </w:t>
            </w:r>
          </w:p>
        </w:tc>
      </w:tr>
      <w:tr w:rsidR="00AD4ACA" w:rsidRPr="00181F29" w14:paraId="3247710E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06FDA" w14:textId="2686937D" w:rsidR="00AD4ACA" w:rsidRPr="00181F29" w:rsidRDefault="00AD4ACA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 w:rsidR="002E34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FAAC6" w14:textId="661D557C" w:rsidR="00AD4ACA" w:rsidRPr="00181F29" w:rsidRDefault="00AD4ACA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ficiálního zadání bakalářských/diplomových prací na akademický rok 20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AD4ACA" w:rsidRPr="00181F29" w14:paraId="5ACFFE1A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8FB20" w14:textId="04374644" w:rsidR="00AD4ACA" w:rsidRPr="00181F29" w:rsidRDefault="00AD4ACA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lastRenderedPageBreak/>
              <w:t>do konce dub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39E25F" w14:textId="44A4DE8B" w:rsidR="00AD4ACA" w:rsidRPr="00A90C14" w:rsidRDefault="00AD4ACA" w:rsidP="00713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/diplomových prací na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AD4ACA" w:rsidRPr="00181F29" w14:paraId="4580D5E2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415FD" w14:textId="47E9892B" w:rsidR="00AD4ACA" w:rsidRPr="00181F29" w:rsidRDefault="00AD4ACA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DC965A" w14:textId="5BAC622A" w:rsidR="00AD4ACA" w:rsidRPr="00181F29" w:rsidRDefault="00AD4ACA" w:rsidP="002E34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/diplomové práce na akad.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2E344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PV/ÚŠP</w:t>
            </w:r>
          </w:p>
        </w:tc>
      </w:tr>
      <w:tr w:rsidR="00FA01BB" w:rsidRPr="00181F29" w14:paraId="2C050E01" w14:textId="77777777" w:rsidTr="00FA01BB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9A1B1C" w14:textId="7B618BDB" w:rsidR="00FA01BB" w:rsidRPr="00181F29" w:rsidRDefault="00FA01BB" w:rsidP="00FA01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 - 23. 4. 20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50F037A" w14:textId="3991C422" w:rsidR="00FA01BB" w:rsidRPr="00181F29" w:rsidRDefault="00FA01BB" w:rsidP="00FA01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posledních </w:t>
            </w:r>
            <w:r w:rsidR="00086F9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gr. a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ročníků (2 týdny)</w:t>
            </w:r>
          </w:p>
        </w:tc>
      </w:tr>
      <w:tr w:rsidR="00FA01BB" w:rsidRPr="00181F29" w14:paraId="6B65E636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736D39" w14:textId="6B913D05" w:rsidR="00FA01BB" w:rsidRDefault="00FA01BB" w:rsidP="00FA01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6431F3E1" w14:textId="3DDED5EA" w:rsidR="00FA01BB" w:rsidRPr="00181F29" w:rsidRDefault="00FA01BB" w:rsidP="00FA01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posledních Bc. ročníků (2 týdny)</w:t>
            </w:r>
          </w:p>
        </w:tc>
      </w:tr>
      <w:tr w:rsidR="00AD4ACA" w:rsidRPr="00181F29" w14:paraId="26639449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2E3A1" w14:textId="3247A3D0" w:rsidR="00AD4ACA" w:rsidRPr="00181F29" w:rsidRDefault="00AD4ACA" w:rsidP="00DD16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371DA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2. ročník Bc. a 1. ročník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Sociální pedagogika (PFS)</w:t>
            </w:r>
          </w:p>
        </w:tc>
      </w:tr>
      <w:tr w:rsidR="0080427E" w:rsidRPr="00181F29" w14:paraId="2F64A72F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F1CB4E" w14:textId="7FE358EF" w:rsidR="0080427E" w:rsidRPr="00181F29" w:rsidRDefault="0080427E" w:rsidP="002555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2555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1 - 20. 6. 20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2C115132" w14:textId="39D4BB74" w:rsidR="0080427E" w:rsidRPr="00181F29" w:rsidRDefault="0080427E" w:rsidP="0080427E">
            <w:pPr>
              <w:spacing w:after="0" w:line="240" w:lineRule="auto"/>
              <w:ind w:right="1489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0/2021</w:t>
            </w:r>
          </w:p>
        </w:tc>
      </w:tr>
      <w:tr w:rsidR="00AD4ACA" w:rsidRPr="00181F29" w14:paraId="0C9283D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C7110" w14:textId="0EBD6919" w:rsidR="00AD4ACA" w:rsidRPr="00181F29" w:rsidRDefault="00AD4ACA" w:rsidP="00DD16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5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- 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CA43AA" w14:textId="6194ED53" w:rsidR="00AD4ACA" w:rsidRPr="00181F29" w:rsidRDefault="00AD4ACA" w:rsidP="00FF4B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1. a 2. ročníků Bc. a 1. ročníků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086F9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Mgr.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ů (5 týdnů)</w:t>
            </w:r>
          </w:p>
        </w:tc>
      </w:tr>
      <w:tr w:rsidR="00AD4ACA" w:rsidRPr="00181F29" w14:paraId="494F1FC2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9641D" w14:textId="1D275697" w:rsidR="00AD4ACA" w:rsidRPr="0076473F" w:rsidRDefault="00AD4ACA" w:rsidP="00DD16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E29A89" w14:textId="42DAFE38" w:rsidR="00AD4ACA" w:rsidRPr="0076473F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pravné zkouškové období (3 týdny) - Bc. pouze 1. a 2. ročníky, </w:t>
            </w:r>
            <w:proofErr w:type="spellStart"/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086F9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a Mgr.</w:t>
            </w:r>
            <w:r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1. ročník</w:t>
            </w:r>
          </w:p>
        </w:tc>
      </w:tr>
      <w:tr w:rsidR="00791164" w:rsidRPr="00181F29" w14:paraId="5CF384C3" w14:textId="77777777" w:rsidTr="00D77FD5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C8AC8B4" w14:textId="7C8600FE" w:rsidR="00791164" w:rsidRPr="00181F29" w:rsidRDefault="00E9740F" w:rsidP="00E9740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2</w:t>
            </w:r>
            <w:r w:rsidR="0079116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7. 2021 </w:t>
            </w:r>
            <w:r w:rsidR="002D521A" w:rsidRPr="007647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79116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6</w:t>
            </w:r>
            <w:r w:rsidR="0079116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4298F9" w14:textId="3BF838ED" w:rsidR="00791164" w:rsidRPr="00181F29" w:rsidRDefault="00791164" w:rsidP="007911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Junior univerzita (praxe </w:t>
            </w:r>
            <w:r w:rsidR="0044233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 ročník Učitelství pro MŠ a Učitelství pro 1. stupeň ZŠ)</w:t>
            </w:r>
          </w:p>
        </w:tc>
      </w:tr>
      <w:tr w:rsidR="00AD4ACA" w:rsidRPr="00181F29" w14:paraId="0D56F169" w14:textId="77777777" w:rsidTr="00D77FD5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232D5" w14:textId="04CF4F5E" w:rsidR="00AD4ACA" w:rsidRPr="00181F29" w:rsidRDefault="00AD4ACA" w:rsidP="00DD16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E52205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AD4ACA" w:rsidRPr="00181F29" w14:paraId="57C1D7CC" w14:textId="77777777" w:rsidTr="00D77FD5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80995" w14:textId="3684EEC1" w:rsidR="00AD4ACA" w:rsidRPr="00181F29" w:rsidRDefault="00AD4ACA" w:rsidP="00DD16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47B10" w14:textId="10AA3423" w:rsidR="00AD4ACA" w:rsidRPr="00181F29" w:rsidRDefault="00AD4ACA" w:rsidP="00DD16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D16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AD4ACA" w:rsidRPr="00181F29" w14:paraId="2922CF05" w14:textId="77777777" w:rsidTr="00D77FD5">
        <w:tblPrEx>
          <w:tblCellMar>
            <w:left w:w="70" w:type="dxa"/>
            <w:right w:w="70" w:type="dxa"/>
          </w:tblCellMar>
        </w:tblPrEx>
        <w:trPr>
          <w:trHeight w:val="255"/>
        </w:trPr>
        <w:tc>
          <w:tcPr>
            <w:tcW w:w="240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095C9" w14:textId="4F9A6395" w:rsidR="00AD4ACA" w:rsidRPr="00181F29" w:rsidRDefault="00AD4ACA" w:rsidP="00254C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54CA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54CA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54CA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54CA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FF1057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(Bc. KFS Soc. pedagogika a Andragogika)</w:t>
            </w:r>
          </w:p>
        </w:tc>
      </w:tr>
      <w:tr w:rsidR="00AD4ACA" w:rsidRPr="00181F29" w14:paraId="3CB51772" w14:textId="77777777" w:rsidTr="009E7579">
        <w:tblPrEx>
          <w:tblCellMar>
            <w:left w:w="70" w:type="dxa"/>
            <w:right w:w="70" w:type="dxa"/>
          </w:tblCellMar>
        </w:tblPrEx>
        <w:trPr>
          <w:trHeight w:val="25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CBE7F" w14:textId="4D279D6E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0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D4D325" w14:textId="146EF644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S akademického roku 20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AD4ACA" w:rsidRPr="00181F29" w14:paraId="62116738" w14:textId="77777777" w:rsidTr="009E7579">
        <w:tblPrEx>
          <w:tblCellMar>
            <w:left w:w="70" w:type="dxa"/>
            <w:right w:w="70" w:type="dxa"/>
          </w:tblCellMar>
        </w:tblPrEx>
        <w:trPr>
          <w:trHeight w:val="25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14490" w14:textId="548A3F98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BFFB1D" w14:textId="2EEA68E1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AD4ACA" w:rsidRPr="00181F29" w14:paraId="17F7924B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1A775" w14:textId="411A26D1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035CB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35CB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035CB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035CB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7224B8" w14:textId="63DDB8E6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a MV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35CB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035CB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AD4ACA" w:rsidRPr="00181F29" w14:paraId="75D616AA" w14:textId="77777777" w:rsidTr="00FF4BBF">
        <w:tblPrEx>
          <w:tblCellMar>
            <w:left w:w="70" w:type="dxa"/>
            <w:right w:w="70" w:type="dxa"/>
          </w:tblCellMar>
        </w:tblPrEx>
        <w:trPr>
          <w:trHeight w:val="194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40CDC" w14:textId="7D0E6F24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DFD96" w14:textId="231012D8" w:rsidR="00AD4ACA" w:rsidRPr="00181F29" w:rsidRDefault="00AD4ACA" w:rsidP="00035CB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35C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AD4ACA" w:rsidRPr="00181F29" w14:paraId="2BD0062E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31307A49" w14:textId="77777777" w:rsidR="00AD4ACA" w:rsidRPr="00181F29" w:rsidRDefault="00AD4ACA" w:rsidP="00AD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AD4ACA" w:rsidRPr="00181F29" w14:paraId="26FCED6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9ED5F" w14:textId="27E74FE7" w:rsidR="00AD4ACA" w:rsidRPr="00181F29" w:rsidRDefault="00AD4ACA" w:rsidP="003D03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644D79" w14:textId="188CA205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Uzavření posledních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086F9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Mgr.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ročníků a odevzdání diplomových prací</w:t>
            </w:r>
          </w:p>
        </w:tc>
      </w:tr>
      <w:tr w:rsidR="00AD4ACA" w:rsidRPr="00181F29" w14:paraId="45FE5F83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B7495" w14:textId="5C9551B7" w:rsidR="00AD4ACA" w:rsidRPr="00181F29" w:rsidRDefault="00AD4ACA" w:rsidP="003D03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30</w:t>
            </w: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.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2469DF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Bc. ročníků a odevzdání bakalářských prací</w:t>
            </w:r>
          </w:p>
        </w:tc>
      </w:tr>
      <w:tr w:rsidR="00AD4ACA" w:rsidRPr="00181F29" w14:paraId="266260E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2F3B7" w14:textId="458022B8" w:rsidR="00AD4ACA" w:rsidRPr="00181F29" w:rsidRDefault="00AD4ACA" w:rsidP="003D03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D031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6C8620" w14:textId="1E04E6ED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tátní závěrečné zkoušky (bakalářské/navazující magisterské</w:t>
            </w:r>
            <w:r w:rsidR="009968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AD4ACA" w:rsidRPr="00181F29" w14:paraId="14BEE93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B56C1" w14:textId="0A243FAA" w:rsidR="00AD4ACA" w:rsidRPr="00181F29" w:rsidRDefault="00977C3B" w:rsidP="00977C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7</w:t>
            </w:r>
            <w:r w:rsidR="00AD4ACA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. 7. 20</w:t>
            </w:r>
            <w:r w:rsidR="00AD4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</w:t>
            </w:r>
            <w:r w:rsidR="00AD4ACA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9</w:t>
            </w:r>
            <w:r w:rsidR="00AD4ACA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. 7. 20</w:t>
            </w:r>
            <w:r w:rsidR="00AD4A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ABFABC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AD4ACA" w:rsidRPr="00181F29" w14:paraId="0F933A98" w14:textId="77777777" w:rsidTr="009E7579">
        <w:tblPrEx>
          <w:tblCellMar>
            <w:left w:w="70" w:type="dxa"/>
            <w:right w:w="70" w:type="dxa"/>
          </w:tblCellMar>
        </w:tblPrEx>
        <w:trPr>
          <w:trHeight w:val="345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5EAE6" w14:textId="7B0DA075" w:rsidR="00AD4ACA" w:rsidRPr="00181F29" w:rsidRDefault="00977C3B" w:rsidP="00977C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AD4AC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1666D" w14:textId="5008F2C1" w:rsidR="00AD4ACA" w:rsidRPr="00181F29" w:rsidRDefault="005E6B76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 (bakalářské/navazující magisterské</w:t>
            </w:r>
            <w:r w:rsidR="009968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AD4ACA" w:rsidRPr="00181F29" w14:paraId="6CE7C1F7" w14:textId="77777777" w:rsidTr="009E7579">
        <w:tblPrEx>
          <w:tblCellMar>
            <w:left w:w="70" w:type="dxa"/>
            <w:right w:w="70" w:type="dxa"/>
          </w:tblCellMar>
        </w:tblPrEx>
        <w:trPr>
          <w:trHeight w:val="27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1E3B8847" w14:textId="77777777" w:rsidR="00AD4ACA" w:rsidRPr="00181F29" w:rsidRDefault="00AD4ACA" w:rsidP="00AD4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OSTATNÍ  AKCE</w:t>
            </w:r>
          </w:p>
        </w:tc>
      </w:tr>
      <w:tr w:rsidR="00AD4ACA" w:rsidRPr="00181F29" w14:paraId="5CC1E6FD" w14:textId="77777777" w:rsidTr="00D77FD5">
        <w:tblPrEx>
          <w:tblCellMar>
            <w:left w:w="70" w:type="dxa"/>
            <w:right w:w="70" w:type="dxa"/>
          </w:tblCellMar>
        </w:tblPrEx>
        <w:trPr>
          <w:trHeight w:val="466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90716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618F43" w14:textId="0DDBBB8C" w:rsidR="00AD4ACA" w:rsidRPr="00181F29" w:rsidRDefault="00086F9A" w:rsidP="00073E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Bakalářské, navazující magisterské a magisterské </w:t>
            </w:r>
            <w:r w:rsidR="00073EE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y dle směrnic k veřejně vyhlášenému přijímacím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řízení; </w:t>
            </w:r>
            <w:r w:rsidR="00AD4ACA"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77C3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AD4ACA"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977C3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D4ACA" w:rsidRPr="00181F29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cs-CZ" w:eastAsia="cs-CZ"/>
              </w:rPr>
              <w:t xml:space="preserve"> 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navazující magisterský </w:t>
            </w:r>
            <w:r w:rsidR="00977C3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="00AD4ACA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ciální pedagogika</w:t>
            </w:r>
          </w:p>
        </w:tc>
      </w:tr>
      <w:tr w:rsidR="00AD4ACA" w:rsidRPr="00181F29" w14:paraId="2D6F4E11" w14:textId="77777777" w:rsidTr="009E7579">
        <w:tblPrEx>
          <w:tblCellMar>
            <w:left w:w="70" w:type="dxa"/>
            <w:right w:w="70" w:type="dxa"/>
          </w:tblCellMar>
        </w:tblPrEx>
        <w:trPr>
          <w:trHeight w:val="66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7563F" w14:textId="77777777" w:rsidR="00AD4ACA" w:rsidRPr="00181F29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447CAA" w14:textId="348235A6" w:rsidR="00AD4ACA" w:rsidRPr="00181F29" w:rsidRDefault="001612E3" w:rsidP="003D37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é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="008A56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1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 - 5. 4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D3712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 středa</w:t>
            </w:r>
          </w:p>
        </w:tc>
      </w:tr>
      <w:tr w:rsidR="00AD4ACA" w:rsidRPr="00181F29" w14:paraId="2F635224" w14:textId="77777777" w:rsidTr="009E7579">
        <w:tblPrEx>
          <w:tblCellMar>
            <w:left w:w="70" w:type="dxa"/>
            <w:right w:w="70" w:type="dxa"/>
          </w:tblCellMar>
        </w:tblPrEx>
        <w:trPr>
          <w:trHeight w:val="27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2A085" w14:textId="77777777" w:rsidR="00AD4ACA" w:rsidRPr="00BB2F42" w:rsidRDefault="00AD4ACA" w:rsidP="00AD4AC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Adaptační týden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FA4C697" w14:textId="1D427AF6" w:rsidR="00AD4ACA" w:rsidRPr="00BB2F42" w:rsidRDefault="00AF2A2D" w:rsidP="00AF2A2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AD4ACA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AD4AC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 10</w:t>
            </w:r>
            <w:r w:rsidR="00AD4ACA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AD4ACA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pro první ročníky prezenční formy studia)</w:t>
            </w:r>
          </w:p>
        </w:tc>
      </w:tr>
    </w:tbl>
    <w:p w14:paraId="10530D44" w14:textId="37A47F8E" w:rsidR="00B812CC" w:rsidRDefault="00B812CC" w:rsidP="00B812C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cs-CZ"/>
        </w:rPr>
      </w:pPr>
    </w:p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088"/>
      </w:tblGrid>
      <w:tr w:rsidR="009A0D45" w:rsidRPr="009A0D45" w14:paraId="7805EEF4" w14:textId="77777777" w:rsidTr="00D77FD5">
        <w:trPr>
          <w:trHeight w:val="1222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50BFF6C3" w14:textId="77777777" w:rsidR="009A72D3" w:rsidRDefault="009A0D45" w:rsidP="009A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studijní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Filologie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</w:t>
            </w:r>
          </w:p>
          <w:p w14:paraId="23BF2BF4" w14:textId="4451846F" w:rsidR="009A0D45" w:rsidRPr="00EE7C77" w:rsidRDefault="00386A29" w:rsidP="009A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ANGLICKÝ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/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nĚMECKÝ JAZYK PRO MANAŽERSKOU PRAXI</w:t>
            </w:r>
            <w:r w:rsidR="009A0D45"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 </w:t>
            </w:r>
            <w:r w:rsidR="009A0D45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                                              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            pro akademický rok 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0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1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="009A0D45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a výhled na akademický rok 20</w:t>
            </w:r>
            <w:r w:rsidR="00D8180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1</w:t>
            </w:r>
            <w:r w:rsidR="009A0D45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</w:p>
        </w:tc>
      </w:tr>
      <w:tr w:rsidR="009A0D45" w:rsidRPr="009A0D45" w14:paraId="6A8D9B39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CF324" w14:textId="429D4CBF" w:rsidR="009A0D45" w:rsidRPr="009A0D45" w:rsidRDefault="009A0D45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F86028" w14:textId="4E4A943E" w:rsidR="009A0D45" w:rsidRPr="009A0D45" w:rsidRDefault="009A0D45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imní semestr (ZS)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D7699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9A0D45" w:rsidRPr="009A0D45" w14:paraId="0A532E9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8B87E" w14:textId="7FA94B1A" w:rsidR="009A0D45" w:rsidRPr="009A0D45" w:rsidRDefault="009A0D45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0. 8.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1A8AFE" w14:textId="493F75C3" w:rsidR="009A0D45" w:rsidRPr="009A0D45" w:rsidRDefault="009A0D45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1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</w:tr>
      <w:tr w:rsidR="009A0D45" w:rsidRPr="009A0D45" w14:paraId="1E90A75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342ECACB" w14:textId="6433984A" w:rsidR="009A0D45" w:rsidRPr="009A0D45" w:rsidRDefault="009A0D45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269E39" w14:textId="5DCCB5DE" w:rsidR="009A0D45" w:rsidRPr="009A0D45" w:rsidRDefault="009A0D45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</w:t>
            </w:r>
            <w:r w:rsidR="00D7699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ápisy pro akademický rok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D7699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4258F9" w:rsidRPr="009A0D45" w14:paraId="57D551CF" w14:textId="77777777" w:rsidTr="00220F55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</w:tcPr>
          <w:p w14:paraId="30E74328" w14:textId="7A7EC365" w:rsidR="004258F9" w:rsidRPr="00952DD9" w:rsidRDefault="004258F9" w:rsidP="004258F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7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020 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 11. 9. 2020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33081333" w14:textId="051EF877" w:rsidR="004258F9" w:rsidRPr="00952DD9" w:rsidRDefault="004258F9" w:rsidP="004258F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ptační týden (pro první ročníky)</w:t>
            </w:r>
          </w:p>
        </w:tc>
      </w:tr>
      <w:tr w:rsidR="00D76996" w:rsidRPr="009A0D45" w14:paraId="03F9C956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2E702B51" w14:textId="6A60AB0D" w:rsidR="00D76996" w:rsidRPr="009A0D45" w:rsidRDefault="00D76996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3A9F30" w14:textId="58308EBA" w:rsidR="00D76996" w:rsidRPr="009A0D45" w:rsidRDefault="00D76996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a modulární výuku (MV) pro ZS 20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A0D45" w14:paraId="3E13A0D6" w14:textId="77777777" w:rsidTr="00831D97">
        <w:trPr>
          <w:trHeight w:val="30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20AD9401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9A0D45" w:rsidRPr="009A0D45" w14:paraId="1000D0EA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5DA5E" w14:textId="77777777" w:rsidR="005E39E7" w:rsidRDefault="005E39E7" w:rsidP="005E39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7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6A374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 w:eastAsia="cs-CZ"/>
              </w:rPr>
              <w:t>20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 w:eastAsia="cs-CZ"/>
              </w:rPr>
              <w:t>-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  <w:p w14:paraId="120E0D9B" w14:textId="2713CF47" w:rsidR="009A0D45" w:rsidRPr="009A0D45" w:rsidRDefault="005E39E7" w:rsidP="005E39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4. 1. </w:t>
            </w:r>
            <w:r w:rsidRPr="006A374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 w:eastAsia="cs-CZ"/>
              </w:rPr>
              <w:t>202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 w:eastAsia="cs-CZ"/>
              </w:rPr>
              <w:t>1 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9. 1. 2021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2CC14F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 státní závěrečné zkoušky</w:t>
            </w:r>
            <w:bookmarkStart w:id="0" w:name="_GoBack"/>
            <w:bookmarkEnd w:id="0"/>
          </w:p>
        </w:tc>
      </w:tr>
      <w:tr w:rsidR="009A0D45" w:rsidRPr="009A0D45" w14:paraId="3BED286C" w14:textId="77777777" w:rsidTr="00B812CC">
        <w:trPr>
          <w:trHeight w:val="6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B52FD" w14:textId="1E3F1B80" w:rsidR="009A0D45" w:rsidRPr="009A0D45" w:rsidRDefault="009A0D45" w:rsidP="00D825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lastRenderedPageBreak/>
              <w:t>1</w:t>
            </w:r>
            <w:r w:rsidR="00D8258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D8258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D8258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D8258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C8B6D4E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(rozvrhované a nerozvrhované aktivity - 14 týdnů),                                                             první týden výuky je sudý (38. týden)</w:t>
            </w:r>
          </w:p>
        </w:tc>
      </w:tr>
      <w:tr w:rsidR="009A0D45" w:rsidRPr="009A0D45" w14:paraId="34856B9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47E0B" w14:textId="025302CA" w:rsidR="009A0D45" w:rsidRPr="009A0D45" w:rsidRDefault="009A0D45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D4386C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</w:t>
            </w:r>
          </w:p>
        </w:tc>
      </w:tr>
      <w:tr w:rsidR="009A0D45" w:rsidRPr="009A0D45" w14:paraId="4503D56F" w14:textId="77777777" w:rsidTr="00B812CC">
        <w:trPr>
          <w:trHeight w:val="51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C5577" w14:textId="3E03A864" w:rsidR="009A0D45" w:rsidRPr="009A0D45" w:rsidRDefault="006A20D0" w:rsidP="007B4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5D439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B42B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1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E7B47D" w14:textId="02084305" w:rsidR="009A0D45" w:rsidRPr="009A0D45" w:rsidRDefault="009A0D45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odevzdání podkladu pro zadání bakalářské práce studenta na akademický rok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14:paraId="113D58EE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FDBBD" w14:textId="3C5DDAEF" w:rsidR="009A0D45" w:rsidRPr="009A0D45" w:rsidRDefault="009A0D45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3DC86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D5434D" w:rsidRPr="009A0D45" w14:paraId="7D1AFA1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97F6A5" w14:textId="62C02D6E" w:rsidR="00D5434D" w:rsidRDefault="00D5434D" w:rsidP="00D543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. 12. 2020 - 17. 1. 20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DE02B7" w14:textId="20490A8A" w:rsidR="00D5434D" w:rsidRPr="009A0D45" w:rsidRDefault="00D5434D" w:rsidP="00D543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0/2021</w:t>
            </w:r>
          </w:p>
        </w:tc>
      </w:tr>
      <w:tr w:rsidR="009A0D45" w:rsidRPr="009A0D45" w14:paraId="513B95AA" w14:textId="77777777" w:rsidTr="006A5E1D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96991" w14:textId="3D5D1A7D" w:rsidR="009A0D45" w:rsidRPr="009A0D45" w:rsidRDefault="005530C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A3C7FA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(5 týdnů)</w:t>
            </w:r>
          </w:p>
        </w:tc>
      </w:tr>
      <w:tr w:rsidR="00B42730" w:rsidRPr="009A0D45" w14:paraId="2E653DC2" w14:textId="77777777" w:rsidTr="006A5E1D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97E69" w14:textId="710AEB80" w:rsidR="00B42730" w:rsidRPr="009A0D45" w:rsidRDefault="00B4273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A37251" w14:textId="429435A4" w:rsidR="00B42730" w:rsidRPr="009A0D45" w:rsidRDefault="00B4273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B42730" w:rsidRPr="009A0D45" w14:paraId="20BBCFAC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EF505" w14:textId="68BF05FE" w:rsidR="00B42730" w:rsidRPr="009A0D45" w:rsidRDefault="00B4273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0AADD6" w14:textId="02994CC0" w:rsidR="00B42730" w:rsidRPr="009A0D45" w:rsidRDefault="00B4273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a MV 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5C6AD6" w:rsidRPr="009A0D45" w14:paraId="1659D886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AC6A9" w14:textId="50894705" w:rsidR="005C6AD6" w:rsidRPr="009A0D45" w:rsidRDefault="005530C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4D16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.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441EAD" w14:textId="6ECC984A" w:rsidR="005C6AD6" w:rsidRPr="009A0D45" w:rsidRDefault="005C6AD6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9A0D45" w:rsidRPr="009A0D45" w14:paraId="734A61A7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441F5" w14:textId="5E70B4DD" w:rsidR="009A0D45" w:rsidRPr="009A0D45" w:rsidRDefault="005530C0" w:rsidP="005530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F30D19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ntrola studia v 1. ročníku </w:t>
            </w:r>
          </w:p>
        </w:tc>
      </w:tr>
      <w:tr w:rsidR="009A0D45" w:rsidRPr="009A0D45" w14:paraId="6A80F835" w14:textId="77777777" w:rsidTr="00831D97">
        <w:trPr>
          <w:trHeight w:val="27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07914140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9A0D45" w:rsidRPr="009A0D45" w14:paraId="2B9DFEEB" w14:textId="77777777" w:rsidTr="00D77FD5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EFFCA" w14:textId="324785E7" w:rsidR="009A0D45" w:rsidRPr="009A0D45" w:rsidRDefault="001E4FFA" w:rsidP="001E4F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67CFDB" w14:textId="41D9D98A" w:rsidR="009A0D45" w:rsidRPr="009A0D45" w:rsidRDefault="009A0D45" w:rsidP="005D43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poslední ročníky (10 týdnů), 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vní týden výuky je </w:t>
            </w:r>
            <w:r w:rsidR="005D439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udý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D439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6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týden)</w:t>
            </w:r>
          </w:p>
        </w:tc>
      </w:tr>
      <w:tr w:rsidR="009A0D45" w:rsidRPr="009A0D45" w14:paraId="33743B98" w14:textId="77777777" w:rsidTr="00D77FD5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94899" w14:textId="03C239DC" w:rsidR="009A0D45" w:rsidRPr="009A0D45" w:rsidRDefault="00F44526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2FD8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1. a 2. ročníky (rozvrhované a nerozvrhované aktivity 14 týdnů) </w:t>
            </w:r>
          </w:p>
        </w:tc>
      </w:tr>
      <w:tr w:rsidR="009A0D45" w:rsidRPr="009A0D45" w14:paraId="30D59F64" w14:textId="77777777" w:rsidTr="00D77FD5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F081F" w14:textId="6C1CB7A7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 w:rsidR="005C6A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873A54" w14:textId="26B8A94D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ficiálního zadání </w:t>
            </w:r>
            <w:r w:rsidR="004A04F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ých prací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na akademický rok 20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14:paraId="309DE4C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08CBB" w14:textId="522CB95F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33ADC3" w14:textId="5E958145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 prací na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9A0D45" w:rsidRPr="009A0D45" w14:paraId="625FF358" w14:textId="77777777" w:rsidTr="00B812CC">
        <w:trPr>
          <w:trHeight w:val="54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ECFC8" w14:textId="78E47FA5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56008D" w14:textId="1C047A4E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 práce na akademický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MJL</w:t>
            </w:r>
          </w:p>
        </w:tc>
      </w:tr>
      <w:tr w:rsidR="009A0D45" w:rsidRPr="009A0D45" w14:paraId="18AD5E08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753CF" w14:textId="33B113AC" w:rsidR="009A0D45" w:rsidRPr="009A0D45" w:rsidRDefault="00F44526" w:rsidP="006D64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C00D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6D64AB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4F44FC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26E1B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posledních ročníků (3 týdny)</w:t>
            </w:r>
          </w:p>
        </w:tc>
      </w:tr>
      <w:tr w:rsidR="0080427E" w:rsidRPr="009A0D45" w14:paraId="5A6618D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4EF1FF" w14:textId="235B5B4F" w:rsidR="0080427E" w:rsidRPr="009A0D45" w:rsidRDefault="0080427E" w:rsidP="002555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2555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1 - 20. 6. 20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5A6C87C" w14:textId="5FC6FF4E" w:rsidR="0080427E" w:rsidRPr="009A0D45" w:rsidRDefault="0080427E" w:rsidP="0080427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0/2021</w:t>
            </w:r>
          </w:p>
        </w:tc>
      </w:tr>
      <w:tr w:rsidR="009A0D45" w:rsidRPr="009A0D45" w14:paraId="6D263CE6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D0FC1" w14:textId="1347289E" w:rsidR="009A0D45" w:rsidRPr="009A0D45" w:rsidRDefault="009A0D45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C00D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C00D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D439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</w:t>
            </w:r>
            <w:r w:rsidR="00C00DB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523775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1. a 2. ročníků (5 týdnů)</w:t>
            </w:r>
          </w:p>
        </w:tc>
      </w:tr>
      <w:tr w:rsidR="009A0D45" w:rsidRPr="009A0D45" w14:paraId="6E78EDA2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B22A3" w14:textId="23D0FC77" w:rsidR="009A0D45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12249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6CC2C6" w14:textId="77777777" w:rsidR="009A0D45" w:rsidRPr="009A0D45" w:rsidRDefault="009A0D45" w:rsidP="00EC66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y) - pouze 1. a 2. ročníky</w:t>
            </w:r>
          </w:p>
        </w:tc>
      </w:tr>
      <w:tr w:rsidR="00EC66A7" w:rsidRPr="009A0D45" w14:paraId="7397516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15989" w14:textId="026C358D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14B602" w14:textId="77777777" w:rsidR="00EC66A7" w:rsidRPr="009A0D45" w:rsidRDefault="00EC66A7" w:rsidP="00EC66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EC66A7" w:rsidRPr="009A0D45" w14:paraId="49324CFA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9CA3C" w14:textId="1F1E82C0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702B19" w14:textId="6AAEBC22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9A0D45" w:rsidRPr="009A0D45" w14:paraId="4620BC3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FE611" w14:textId="4AC1E951" w:rsidR="009A0D45" w:rsidRPr="009A0D45" w:rsidRDefault="009A0D45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0. 8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E9EC72" w14:textId="2431714B" w:rsidR="009A0D45" w:rsidRPr="009A0D45" w:rsidRDefault="009A0D45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S akademického roku 20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</w:tr>
      <w:tr w:rsidR="00EC66A7" w:rsidRPr="009A0D45" w14:paraId="568D29C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0510E" w14:textId="6E99F5B2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927B32" w14:textId="44E0D932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EC66A7" w:rsidRPr="009A0D45" w14:paraId="008B84B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84708" w14:textId="77880841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19B6EE" w14:textId="29B27D82" w:rsidR="00EC66A7" w:rsidRPr="009A0D45" w:rsidRDefault="00EC66A7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a MV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A0D45" w14:paraId="59A358B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ED43C" w14:textId="4A3BCF04" w:rsidR="009A0D45" w:rsidRPr="009A0D45" w:rsidRDefault="009A0D45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D0ADAB" w14:textId="73497BB7" w:rsidR="009A0D45" w:rsidRPr="009A0D45" w:rsidRDefault="009A0D45" w:rsidP="00E34C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4C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9A0D45" w:rsidRPr="009A0D45" w14:paraId="23233703" w14:textId="77777777" w:rsidTr="00831D97">
        <w:trPr>
          <w:trHeight w:val="30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6A8FA113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9A0D45" w:rsidRPr="009A0D45" w14:paraId="04ADFDFC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23127" w14:textId="7FDA4E06" w:rsidR="009A0D45" w:rsidRPr="00EC66A7" w:rsidRDefault="0012249A" w:rsidP="00423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423244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5. 20</w:t>
            </w:r>
            <w:r w:rsidR="00423244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246E74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ročníků a odevzdání bakalářských prací</w:t>
            </w:r>
          </w:p>
        </w:tc>
      </w:tr>
      <w:tr w:rsidR="009A0D45" w:rsidRPr="009A0D45" w14:paraId="099FE0C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5559C" w14:textId="1961C850" w:rsidR="009A0D45" w:rsidRPr="009A0D45" w:rsidRDefault="00345E4D" w:rsidP="0041394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4139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139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4139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4139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E209D4" w14:textId="12BDECDE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tátní závěrečné zkoušky </w:t>
            </w:r>
            <w:ins w:id="1" w:author="Uživatel" w:date="2021-04-05T16:52:00Z">
              <w:r w:rsidR="009A5A55">
                <w:rPr>
                  <w:rFonts w:ascii="Times New Roman" w:eastAsia="Times New Roman" w:hAnsi="Times New Roman" w:cs="Times New Roman"/>
                  <w:sz w:val="20"/>
                  <w:szCs w:val="20"/>
                  <w:lang w:val="cs-CZ" w:eastAsia="cs-CZ"/>
                </w:rPr>
                <w:t>(B</w:t>
              </w:r>
            </w:ins>
            <w:ins w:id="2" w:author="Uživatel" w:date="2021-04-05T16:53:00Z">
              <w:r w:rsidR="009A5A55">
                <w:rPr>
                  <w:rFonts w:ascii="Times New Roman" w:eastAsia="Times New Roman" w:hAnsi="Times New Roman" w:cs="Times New Roman"/>
                  <w:sz w:val="20"/>
                  <w:szCs w:val="20"/>
                  <w:lang w:val="cs-CZ" w:eastAsia="cs-CZ"/>
                </w:rPr>
                <w:t>c. Německý jazyk pro manažerskou praxi)</w:t>
              </w:r>
            </w:ins>
          </w:p>
        </w:tc>
      </w:tr>
      <w:tr w:rsidR="009A5A55" w:rsidRPr="009A0D45" w14:paraId="7772FFAC" w14:textId="77777777" w:rsidTr="00B812CC">
        <w:trPr>
          <w:trHeight w:val="300"/>
          <w:ins w:id="3" w:author="Uživatel" w:date="2021-04-05T16:53:00Z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444BB6" w14:textId="4B2CDFA0" w:rsidR="009A5A55" w:rsidRDefault="009A5A55" w:rsidP="00413944">
            <w:pPr>
              <w:spacing w:after="0" w:line="240" w:lineRule="auto"/>
              <w:rPr>
                <w:ins w:id="4" w:author="Uživatel" w:date="2021-04-05T16:53:00Z"/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ins w:id="5" w:author="Uživatel" w:date="2021-04-05T16:53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cs-CZ" w:eastAsia="cs-CZ"/>
                </w:rPr>
                <w:t>17. 5. 2021 - 25. 6. 2021</w:t>
              </w:r>
            </w:ins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7197A3C" w14:textId="69780AC9" w:rsidR="009A5A55" w:rsidRPr="009A0D45" w:rsidRDefault="009A5A55" w:rsidP="009A0D45">
            <w:pPr>
              <w:spacing w:after="0" w:line="240" w:lineRule="auto"/>
              <w:rPr>
                <w:ins w:id="6" w:author="Uživatel" w:date="2021-04-05T16:53:00Z"/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ins w:id="7" w:author="Uživatel" w:date="2021-04-05T16:53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cs-CZ" w:eastAsia="cs-CZ"/>
                </w:rPr>
                <w:t>Státní závěrečné zkoušky (Bc. Anglický jazyk pro manažerskou praxi)</w:t>
              </w:r>
            </w:ins>
          </w:p>
        </w:tc>
      </w:tr>
      <w:tr w:rsidR="009A0D45" w:rsidRPr="009A0D45" w14:paraId="7A97EE9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F3F88" w14:textId="649AA6AF" w:rsidR="009A0D45" w:rsidRPr="009A0D45" w:rsidRDefault="00621B83" w:rsidP="00621B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7</w:t>
            </w:r>
            <w:r w:rsidR="00345E4D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. 7. 20</w:t>
            </w:r>
            <w:r w:rsidR="00345E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 - 9</w:t>
            </w:r>
            <w:r w:rsidR="00345E4D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. 7. 20</w:t>
            </w:r>
            <w:r w:rsidR="00345E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B52D4F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9A0D45" w:rsidRPr="009A0D45" w14:paraId="340C320B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7F35D" w14:textId="1CDCB21C" w:rsidR="009A0D45" w:rsidRPr="009A0D45" w:rsidRDefault="00621B83" w:rsidP="00621B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345E4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345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45E4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345E4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345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3003BD" w14:textId="2D5FD6C0" w:rsidR="009A0D45" w:rsidRPr="009A0D45" w:rsidRDefault="005E39E7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</w:t>
            </w:r>
          </w:p>
        </w:tc>
      </w:tr>
      <w:tr w:rsidR="009A0D45" w:rsidRPr="009A0D45" w14:paraId="3FB4ABDA" w14:textId="77777777" w:rsidTr="00831D97">
        <w:trPr>
          <w:trHeight w:val="270"/>
        </w:trPr>
        <w:tc>
          <w:tcPr>
            <w:tcW w:w="9488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52E8954E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OSTATNÍ  AKCE</w:t>
            </w:r>
          </w:p>
        </w:tc>
      </w:tr>
      <w:tr w:rsidR="009A0D45" w:rsidRPr="009A0D45" w14:paraId="0A358D4F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18DDC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1BE539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Dle směrnic k veřejně vyhlášenému přijímacímu řízení                      </w:t>
            </w:r>
          </w:p>
        </w:tc>
      </w:tr>
      <w:tr w:rsidR="004F44FC" w:rsidRPr="009A0D45" w14:paraId="4DA81108" w14:textId="77777777" w:rsidTr="00B812CC">
        <w:trPr>
          <w:trHeight w:val="57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ABBC2" w14:textId="77777777" w:rsidR="004F44FC" w:rsidRPr="009A0D45" w:rsidRDefault="004F44FC" w:rsidP="004F44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1D3D2" w14:textId="2D617D46" w:rsidR="004F44FC" w:rsidRPr="009A0D45" w:rsidRDefault="001612E3" w:rsidP="003D37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é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="008A56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1. 202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 - 5. 4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D3712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 středa</w:t>
            </w:r>
          </w:p>
        </w:tc>
      </w:tr>
      <w:tr w:rsidR="00830825" w:rsidRPr="009A0D45" w14:paraId="1361D1EE" w14:textId="77777777" w:rsidTr="00830825">
        <w:trPr>
          <w:trHeight w:val="272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22F68" w14:textId="77777777" w:rsidR="00830825" w:rsidRPr="00BB2F42" w:rsidRDefault="00830825" w:rsidP="008308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Adaptační týden 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00177E8" w14:textId="2AB757B8" w:rsidR="00830825" w:rsidRPr="00BB2F42" w:rsidRDefault="00386A29" w:rsidP="00621B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830825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 w:rsidR="0020218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021 </w:t>
            </w:r>
            <w:r w:rsidR="00830825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830825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621B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pro první ročníky</w:t>
            </w:r>
            <w:r w:rsidR="00830825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</w:tbl>
    <w:p w14:paraId="2ABF585A" w14:textId="3F4BB74E" w:rsidR="009A0D45" w:rsidRDefault="009A0D45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56C3FA02" w14:textId="77777777" w:rsidR="006A5E1D" w:rsidRDefault="006A5E1D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088"/>
      </w:tblGrid>
      <w:tr w:rsidR="004726D6" w:rsidRPr="009A0D45" w14:paraId="33ECFA03" w14:textId="77777777" w:rsidTr="004726D6">
        <w:trPr>
          <w:trHeight w:val="1222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00B17BF4" w14:textId="252F0325" w:rsidR="004726D6" w:rsidRPr="00EE7C77" w:rsidRDefault="004726D6" w:rsidP="004726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lastRenderedPageBreak/>
              <w:t xml:space="preserve">Časový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 doktorském studijním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u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EDAGOGIKA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                                                           pro akademický rok 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0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1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a výhled na akademický rok 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1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</w:p>
        </w:tc>
      </w:tr>
      <w:tr w:rsidR="004726D6" w:rsidRPr="009A0D45" w14:paraId="452BC15F" w14:textId="77777777" w:rsidTr="004726D6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47096" w14:textId="61269679" w:rsidR="004726D6" w:rsidRPr="009A0D45" w:rsidRDefault="004726D6" w:rsidP="00CA6A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. </w:t>
            </w:r>
            <w:r w:rsidR="00CA6AB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A6AB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102A18" w14:textId="4FEA8852" w:rsidR="004726D6" w:rsidRPr="009A0D45" w:rsidRDefault="00CA6AB2" w:rsidP="00CA6A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kademický rok </w:t>
            </w:r>
            <w:r w:rsidR="004726D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4726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4726D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4726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</w:tr>
      <w:tr w:rsidR="00CA6AB2" w:rsidRPr="009A0D45" w14:paraId="0EEE0D12" w14:textId="77777777" w:rsidTr="00CA6AB2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62D82" w14:textId="4559778E" w:rsidR="00CA6AB2" w:rsidRPr="009A0D45" w:rsidRDefault="00CA6AB2" w:rsidP="00CA6A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42C9F75" w14:textId="0C6599E8" w:rsidR="00CA6AB2" w:rsidRPr="009A0D45" w:rsidRDefault="00CA6AB2" w:rsidP="00DB77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le směrni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e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k veřejně vyhlášenému přijímacímu řízen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</w:tbl>
    <w:p w14:paraId="40164CD4" w14:textId="77777777" w:rsidR="004726D6" w:rsidRPr="00660081" w:rsidRDefault="004726D6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4726D6" w:rsidRPr="00660081" w:rsidSect="001B42DB">
      <w:headerReference w:type="default" r:id="rId9"/>
      <w:footerReference w:type="default" r:id="rId10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248568" w14:textId="77777777" w:rsidR="001342D1" w:rsidRDefault="001342D1" w:rsidP="000A7248">
      <w:pPr>
        <w:spacing w:after="0" w:line="240" w:lineRule="auto"/>
      </w:pPr>
      <w:r>
        <w:separator/>
      </w:r>
    </w:p>
  </w:endnote>
  <w:endnote w:type="continuationSeparator" w:id="0">
    <w:p w14:paraId="01C4636D" w14:textId="77777777" w:rsidR="001342D1" w:rsidRDefault="001342D1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84607C2" w14:textId="50A7DD74" w:rsidR="004726D6" w:rsidRPr="00AF44C2" w:rsidRDefault="004726D6" w:rsidP="00AF44C2">
            <w:pPr>
              <w:pStyle w:val="Zpat"/>
              <w:rPr>
                <w:rFonts w:ascii="Times New Roman" w:hAnsi="Times New Roman" w:cs="Times New Roman"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 w:rsidR="00A90C14">
              <w:rPr>
                <w:rFonts w:ascii="Times New Roman" w:hAnsi="Times New Roman" w:cs="Times New Roman"/>
                <w:sz w:val="20"/>
                <w:szCs w:val="20"/>
              </w:rPr>
              <w:t>/03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</w:t>
            </w:r>
            <w:r w:rsidR="006A5E1D" w:rsidRPr="00E805B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805BA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  <w:r w:rsidR="005948C3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spellStart"/>
            <w:ins w:id="8" w:author="Uživatel" w:date="2021-04-05T17:05:00Z">
              <w:r w:rsidR="00233D92" w:rsidRPr="00233D92">
                <w:rPr>
                  <w:rFonts w:ascii="Times New Roman" w:hAnsi="Times New Roman" w:cs="Times New Roman"/>
                  <w:i/>
                  <w:sz w:val="20"/>
                  <w:szCs w:val="20"/>
                  <w:rPrChange w:id="9" w:author="Uživatel" w:date="2021-04-05T17:07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Verze</w:t>
              </w:r>
              <w:proofErr w:type="spellEnd"/>
              <w:r w:rsidR="00233D92" w:rsidRPr="00233D92">
                <w:rPr>
                  <w:rFonts w:ascii="Times New Roman" w:hAnsi="Times New Roman" w:cs="Times New Roman"/>
                  <w:i/>
                  <w:sz w:val="20"/>
                  <w:szCs w:val="20"/>
                  <w:rPrChange w:id="10" w:author="Uživatel" w:date="2021-04-05T17:07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 xml:space="preserve"> pro </w:t>
              </w:r>
              <w:proofErr w:type="spellStart"/>
              <w:r w:rsidR="00233D92" w:rsidRPr="00233D92">
                <w:rPr>
                  <w:rFonts w:ascii="Times New Roman" w:hAnsi="Times New Roman" w:cs="Times New Roman"/>
                  <w:i/>
                  <w:sz w:val="20"/>
                  <w:szCs w:val="20"/>
                  <w:rPrChange w:id="11" w:author="Uživatel" w:date="2021-04-05T17:07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zasedání</w:t>
              </w:r>
              <w:proofErr w:type="spellEnd"/>
              <w:r w:rsidR="00233D92" w:rsidRPr="00233D92">
                <w:rPr>
                  <w:rFonts w:ascii="Times New Roman" w:hAnsi="Times New Roman" w:cs="Times New Roman"/>
                  <w:i/>
                  <w:sz w:val="20"/>
                  <w:szCs w:val="20"/>
                  <w:rPrChange w:id="12" w:author="Uživatel" w:date="2021-04-05T17:07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 xml:space="preserve"> </w:t>
              </w:r>
            </w:ins>
            <w:ins w:id="13" w:author="Uživatel" w:date="2021-04-05T17:07:00Z">
              <w:r w:rsidR="00233D92" w:rsidRPr="00233D92">
                <w:rPr>
                  <w:rFonts w:ascii="Times New Roman" w:hAnsi="Times New Roman" w:cs="Times New Roman"/>
                  <w:i/>
                  <w:sz w:val="20"/>
                  <w:szCs w:val="20"/>
                  <w:rPrChange w:id="14" w:author="Uživatel" w:date="2021-04-05T17:07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AS FHS dne 14. 4. 2021</w:t>
              </w:r>
            </w:ins>
            <w:r w:rsidR="00A90C1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AF6220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6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AF6220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6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1A4737E" w14:textId="77777777" w:rsidR="004726D6" w:rsidRPr="00AF44C2" w:rsidRDefault="004726D6">
    <w:pPr>
      <w:pStyle w:val="Zpat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2BA4B0" w14:textId="77777777" w:rsidR="001342D1" w:rsidRDefault="001342D1" w:rsidP="000A7248">
      <w:pPr>
        <w:spacing w:after="0" w:line="240" w:lineRule="auto"/>
      </w:pPr>
      <w:r>
        <w:separator/>
      </w:r>
    </w:p>
  </w:footnote>
  <w:footnote w:type="continuationSeparator" w:id="0">
    <w:p w14:paraId="4546D357" w14:textId="77777777" w:rsidR="001342D1" w:rsidRDefault="001342D1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1B531" w14:textId="77777777" w:rsidR="004726D6" w:rsidRDefault="004726D6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50E4DB" w14:textId="77777777" w:rsidR="004726D6" w:rsidRDefault="004726D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živatel">
    <w15:presenceInfo w15:providerId="None" w15:userId="Uživate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trackRevisions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505E"/>
    <w:rsid w:val="00006340"/>
    <w:rsid w:val="00014953"/>
    <w:rsid w:val="00021760"/>
    <w:rsid w:val="00024037"/>
    <w:rsid w:val="00035CBF"/>
    <w:rsid w:val="0004189E"/>
    <w:rsid w:val="00047D49"/>
    <w:rsid w:val="00055CD3"/>
    <w:rsid w:val="000613B9"/>
    <w:rsid w:val="00071506"/>
    <w:rsid w:val="00072049"/>
    <w:rsid w:val="00073918"/>
    <w:rsid w:val="00073DF8"/>
    <w:rsid w:val="00073EEB"/>
    <w:rsid w:val="00076D40"/>
    <w:rsid w:val="00081DAB"/>
    <w:rsid w:val="00086F9A"/>
    <w:rsid w:val="000A7248"/>
    <w:rsid w:val="000B3F9E"/>
    <w:rsid w:val="000B5545"/>
    <w:rsid w:val="000B61DF"/>
    <w:rsid w:val="000B726D"/>
    <w:rsid w:val="000D0511"/>
    <w:rsid w:val="000D2AD4"/>
    <w:rsid w:val="000D531A"/>
    <w:rsid w:val="000E1C85"/>
    <w:rsid w:val="000E1FB7"/>
    <w:rsid w:val="000E264B"/>
    <w:rsid w:val="000E3DAA"/>
    <w:rsid w:val="000E6AC4"/>
    <w:rsid w:val="000E751B"/>
    <w:rsid w:val="000F27AB"/>
    <w:rsid w:val="00110DE7"/>
    <w:rsid w:val="00121D7F"/>
    <w:rsid w:val="0012249A"/>
    <w:rsid w:val="001318B5"/>
    <w:rsid w:val="001342D1"/>
    <w:rsid w:val="00135A76"/>
    <w:rsid w:val="001476C5"/>
    <w:rsid w:val="00156CAB"/>
    <w:rsid w:val="00157442"/>
    <w:rsid w:val="001612E3"/>
    <w:rsid w:val="001637EC"/>
    <w:rsid w:val="00170425"/>
    <w:rsid w:val="00181F29"/>
    <w:rsid w:val="00182B52"/>
    <w:rsid w:val="00185FEC"/>
    <w:rsid w:val="001A16EB"/>
    <w:rsid w:val="001B42DB"/>
    <w:rsid w:val="001D1323"/>
    <w:rsid w:val="001D5DAB"/>
    <w:rsid w:val="001D7A3A"/>
    <w:rsid w:val="001E4FFA"/>
    <w:rsid w:val="001F2B67"/>
    <w:rsid w:val="001F3314"/>
    <w:rsid w:val="0020218F"/>
    <w:rsid w:val="002024ED"/>
    <w:rsid w:val="00206D15"/>
    <w:rsid w:val="0020701E"/>
    <w:rsid w:val="002116DA"/>
    <w:rsid w:val="002126B2"/>
    <w:rsid w:val="00220F55"/>
    <w:rsid w:val="00225A6A"/>
    <w:rsid w:val="00233D92"/>
    <w:rsid w:val="00237719"/>
    <w:rsid w:val="00254CA5"/>
    <w:rsid w:val="0025551D"/>
    <w:rsid w:val="0025737C"/>
    <w:rsid w:val="002A3EEA"/>
    <w:rsid w:val="002B79CB"/>
    <w:rsid w:val="002D49B7"/>
    <w:rsid w:val="002D521A"/>
    <w:rsid w:val="002E3449"/>
    <w:rsid w:val="002E635B"/>
    <w:rsid w:val="003024B7"/>
    <w:rsid w:val="00303979"/>
    <w:rsid w:val="00305B53"/>
    <w:rsid w:val="00312E5E"/>
    <w:rsid w:val="00314B56"/>
    <w:rsid w:val="00331C7B"/>
    <w:rsid w:val="0033429B"/>
    <w:rsid w:val="00343B4B"/>
    <w:rsid w:val="003448F0"/>
    <w:rsid w:val="00345E4D"/>
    <w:rsid w:val="003536D3"/>
    <w:rsid w:val="00357B82"/>
    <w:rsid w:val="003617DA"/>
    <w:rsid w:val="0036210D"/>
    <w:rsid w:val="00362276"/>
    <w:rsid w:val="00364645"/>
    <w:rsid w:val="00370A55"/>
    <w:rsid w:val="00373EB3"/>
    <w:rsid w:val="00380592"/>
    <w:rsid w:val="00386A29"/>
    <w:rsid w:val="0039402E"/>
    <w:rsid w:val="003A5C5E"/>
    <w:rsid w:val="003C31E7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4008C7"/>
    <w:rsid w:val="00405D28"/>
    <w:rsid w:val="00406707"/>
    <w:rsid w:val="00412AD6"/>
    <w:rsid w:val="00413944"/>
    <w:rsid w:val="00417D80"/>
    <w:rsid w:val="00423244"/>
    <w:rsid w:val="004258F9"/>
    <w:rsid w:val="00431A37"/>
    <w:rsid w:val="0044113A"/>
    <w:rsid w:val="00442334"/>
    <w:rsid w:val="00447DB6"/>
    <w:rsid w:val="004512C0"/>
    <w:rsid w:val="00452CF4"/>
    <w:rsid w:val="004537D6"/>
    <w:rsid w:val="00462949"/>
    <w:rsid w:val="004667CB"/>
    <w:rsid w:val="0047106C"/>
    <w:rsid w:val="004726D6"/>
    <w:rsid w:val="00473ACB"/>
    <w:rsid w:val="0047714D"/>
    <w:rsid w:val="00477A06"/>
    <w:rsid w:val="00480226"/>
    <w:rsid w:val="00482D03"/>
    <w:rsid w:val="00492455"/>
    <w:rsid w:val="00493A13"/>
    <w:rsid w:val="00496B8D"/>
    <w:rsid w:val="004A01A2"/>
    <w:rsid w:val="004A04F8"/>
    <w:rsid w:val="004B4247"/>
    <w:rsid w:val="004B509B"/>
    <w:rsid w:val="004C6264"/>
    <w:rsid w:val="004D08D7"/>
    <w:rsid w:val="004D1679"/>
    <w:rsid w:val="004D7A39"/>
    <w:rsid w:val="004F2937"/>
    <w:rsid w:val="004F44FC"/>
    <w:rsid w:val="004F5D00"/>
    <w:rsid w:val="005011A9"/>
    <w:rsid w:val="00515AD8"/>
    <w:rsid w:val="00517ABD"/>
    <w:rsid w:val="00521732"/>
    <w:rsid w:val="00525999"/>
    <w:rsid w:val="0053621B"/>
    <w:rsid w:val="005530C0"/>
    <w:rsid w:val="00553EA3"/>
    <w:rsid w:val="00554F99"/>
    <w:rsid w:val="005569F1"/>
    <w:rsid w:val="00557602"/>
    <w:rsid w:val="00565113"/>
    <w:rsid w:val="00565679"/>
    <w:rsid w:val="005814D9"/>
    <w:rsid w:val="00583A95"/>
    <w:rsid w:val="005948C3"/>
    <w:rsid w:val="005966AD"/>
    <w:rsid w:val="005A2ADC"/>
    <w:rsid w:val="005A3905"/>
    <w:rsid w:val="005B516C"/>
    <w:rsid w:val="005C39C9"/>
    <w:rsid w:val="005C6AD6"/>
    <w:rsid w:val="005D0221"/>
    <w:rsid w:val="005D422A"/>
    <w:rsid w:val="005D439E"/>
    <w:rsid w:val="005E39E7"/>
    <w:rsid w:val="005E3C95"/>
    <w:rsid w:val="005E67E2"/>
    <w:rsid w:val="005E6B76"/>
    <w:rsid w:val="005E7A11"/>
    <w:rsid w:val="00606165"/>
    <w:rsid w:val="0061021E"/>
    <w:rsid w:val="0061123F"/>
    <w:rsid w:val="00611769"/>
    <w:rsid w:val="00621B83"/>
    <w:rsid w:val="00626210"/>
    <w:rsid w:val="006317DD"/>
    <w:rsid w:val="0063759B"/>
    <w:rsid w:val="00660081"/>
    <w:rsid w:val="00664DD3"/>
    <w:rsid w:val="006660CA"/>
    <w:rsid w:val="006739F0"/>
    <w:rsid w:val="00682280"/>
    <w:rsid w:val="00687073"/>
    <w:rsid w:val="0068784C"/>
    <w:rsid w:val="00695B46"/>
    <w:rsid w:val="006A1458"/>
    <w:rsid w:val="006A20D0"/>
    <w:rsid w:val="006A4C83"/>
    <w:rsid w:val="006A5E1D"/>
    <w:rsid w:val="006A7F75"/>
    <w:rsid w:val="006B11CE"/>
    <w:rsid w:val="006D4D5D"/>
    <w:rsid w:val="006D64AB"/>
    <w:rsid w:val="006E2582"/>
    <w:rsid w:val="006E6869"/>
    <w:rsid w:val="006E75FC"/>
    <w:rsid w:val="006E763C"/>
    <w:rsid w:val="006F19B2"/>
    <w:rsid w:val="006F3A33"/>
    <w:rsid w:val="007025EB"/>
    <w:rsid w:val="00705CB9"/>
    <w:rsid w:val="007115C7"/>
    <w:rsid w:val="00712AD2"/>
    <w:rsid w:val="0071333D"/>
    <w:rsid w:val="00717123"/>
    <w:rsid w:val="007206F7"/>
    <w:rsid w:val="00731820"/>
    <w:rsid w:val="00733E23"/>
    <w:rsid w:val="0073613A"/>
    <w:rsid w:val="0076473F"/>
    <w:rsid w:val="00765A75"/>
    <w:rsid w:val="00771EC6"/>
    <w:rsid w:val="0077433B"/>
    <w:rsid w:val="007773A8"/>
    <w:rsid w:val="0077789F"/>
    <w:rsid w:val="00777BEA"/>
    <w:rsid w:val="00783000"/>
    <w:rsid w:val="00786B1A"/>
    <w:rsid w:val="00786FB8"/>
    <w:rsid w:val="00791164"/>
    <w:rsid w:val="00791565"/>
    <w:rsid w:val="007B42B9"/>
    <w:rsid w:val="007B70DA"/>
    <w:rsid w:val="007C1DDF"/>
    <w:rsid w:val="007C7285"/>
    <w:rsid w:val="007D123B"/>
    <w:rsid w:val="007D18C4"/>
    <w:rsid w:val="007D4491"/>
    <w:rsid w:val="007E367A"/>
    <w:rsid w:val="007E3A49"/>
    <w:rsid w:val="007E3C77"/>
    <w:rsid w:val="007F18BA"/>
    <w:rsid w:val="007F4330"/>
    <w:rsid w:val="008018AF"/>
    <w:rsid w:val="0080427E"/>
    <w:rsid w:val="00804433"/>
    <w:rsid w:val="008127C2"/>
    <w:rsid w:val="00821E05"/>
    <w:rsid w:val="008234F6"/>
    <w:rsid w:val="00826764"/>
    <w:rsid w:val="00830825"/>
    <w:rsid w:val="00831D97"/>
    <w:rsid w:val="008323C9"/>
    <w:rsid w:val="00834898"/>
    <w:rsid w:val="00836BC4"/>
    <w:rsid w:val="00836CAD"/>
    <w:rsid w:val="00837DEC"/>
    <w:rsid w:val="00866CC5"/>
    <w:rsid w:val="008942A4"/>
    <w:rsid w:val="008977A9"/>
    <w:rsid w:val="00897B68"/>
    <w:rsid w:val="008A1031"/>
    <w:rsid w:val="008A4A3D"/>
    <w:rsid w:val="008A56D9"/>
    <w:rsid w:val="008A5A9B"/>
    <w:rsid w:val="008A79B0"/>
    <w:rsid w:val="008B2571"/>
    <w:rsid w:val="008B3048"/>
    <w:rsid w:val="008C2708"/>
    <w:rsid w:val="008E42AB"/>
    <w:rsid w:val="008F16D5"/>
    <w:rsid w:val="008F331F"/>
    <w:rsid w:val="008F4166"/>
    <w:rsid w:val="00901DB8"/>
    <w:rsid w:val="00906CA2"/>
    <w:rsid w:val="00910F01"/>
    <w:rsid w:val="00912EF0"/>
    <w:rsid w:val="00927E19"/>
    <w:rsid w:val="009305FE"/>
    <w:rsid w:val="00934752"/>
    <w:rsid w:val="009505D6"/>
    <w:rsid w:val="00952DD9"/>
    <w:rsid w:val="00967523"/>
    <w:rsid w:val="00970BDE"/>
    <w:rsid w:val="00971797"/>
    <w:rsid w:val="00977C3B"/>
    <w:rsid w:val="00982E00"/>
    <w:rsid w:val="009919B8"/>
    <w:rsid w:val="0099422B"/>
    <w:rsid w:val="00996837"/>
    <w:rsid w:val="009A05FA"/>
    <w:rsid w:val="009A0D45"/>
    <w:rsid w:val="009A4B29"/>
    <w:rsid w:val="009A5A55"/>
    <w:rsid w:val="009A72D3"/>
    <w:rsid w:val="009B628A"/>
    <w:rsid w:val="009D110A"/>
    <w:rsid w:val="009E0437"/>
    <w:rsid w:val="009E48E5"/>
    <w:rsid w:val="009E7579"/>
    <w:rsid w:val="009F5747"/>
    <w:rsid w:val="00A021AF"/>
    <w:rsid w:val="00A03E0C"/>
    <w:rsid w:val="00A068E9"/>
    <w:rsid w:val="00A10F64"/>
    <w:rsid w:val="00A1714E"/>
    <w:rsid w:val="00A22DE5"/>
    <w:rsid w:val="00A40F99"/>
    <w:rsid w:val="00A44E31"/>
    <w:rsid w:val="00A554B4"/>
    <w:rsid w:val="00A60EE6"/>
    <w:rsid w:val="00A65B10"/>
    <w:rsid w:val="00A66D57"/>
    <w:rsid w:val="00A73AEA"/>
    <w:rsid w:val="00A811FF"/>
    <w:rsid w:val="00A90C14"/>
    <w:rsid w:val="00A93C8E"/>
    <w:rsid w:val="00A97195"/>
    <w:rsid w:val="00AB1A46"/>
    <w:rsid w:val="00AC2ED2"/>
    <w:rsid w:val="00AC5648"/>
    <w:rsid w:val="00AC7EF5"/>
    <w:rsid w:val="00AD151E"/>
    <w:rsid w:val="00AD4ACA"/>
    <w:rsid w:val="00AE23B5"/>
    <w:rsid w:val="00AE5EC9"/>
    <w:rsid w:val="00AF2A2D"/>
    <w:rsid w:val="00AF44C2"/>
    <w:rsid w:val="00AF59A7"/>
    <w:rsid w:val="00AF6220"/>
    <w:rsid w:val="00B0136C"/>
    <w:rsid w:val="00B14578"/>
    <w:rsid w:val="00B23381"/>
    <w:rsid w:val="00B42730"/>
    <w:rsid w:val="00B50B60"/>
    <w:rsid w:val="00B51119"/>
    <w:rsid w:val="00B5718F"/>
    <w:rsid w:val="00B60B20"/>
    <w:rsid w:val="00B812CC"/>
    <w:rsid w:val="00B837E8"/>
    <w:rsid w:val="00B9077F"/>
    <w:rsid w:val="00B939BC"/>
    <w:rsid w:val="00B940EB"/>
    <w:rsid w:val="00BA291F"/>
    <w:rsid w:val="00BB2F42"/>
    <w:rsid w:val="00BD0B4C"/>
    <w:rsid w:val="00BD222A"/>
    <w:rsid w:val="00BE1A06"/>
    <w:rsid w:val="00BF02FC"/>
    <w:rsid w:val="00C00DBF"/>
    <w:rsid w:val="00C0121F"/>
    <w:rsid w:val="00C233E0"/>
    <w:rsid w:val="00C350CD"/>
    <w:rsid w:val="00C418E8"/>
    <w:rsid w:val="00C45D5E"/>
    <w:rsid w:val="00C64DFE"/>
    <w:rsid w:val="00C70FD4"/>
    <w:rsid w:val="00C74AFD"/>
    <w:rsid w:val="00C8544B"/>
    <w:rsid w:val="00C91A1B"/>
    <w:rsid w:val="00C921C5"/>
    <w:rsid w:val="00C93A94"/>
    <w:rsid w:val="00C94700"/>
    <w:rsid w:val="00CA15EC"/>
    <w:rsid w:val="00CA6AB2"/>
    <w:rsid w:val="00CB1197"/>
    <w:rsid w:val="00CB5B4D"/>
    <w:rsid w:val="00CC1261"/>
    <w:rsid w:val="00CD6A14"/>
    <w:rsid w:val="00CE60C5"/>
    <w:rsid w:val="00CF0E90"/>
    <w:rsid w:val="00CF4E4A"/>
    <w:rsid w:val="00D02FA2"/>
    <w:rsid w:val="00D10588"/>
    <w:rsid w:val="00D134E4"/>
    <w:rsid w:val="00D13CA7"/>
    <w:rsid w:val="00D1577C"/>
    <w:rsid w:val="00D30F2B"/>
    <w:rsid w:val="00D31988"/>
    <w:rsid w:val="00D34C6B"/>
    <w:rsid w:val="00D35661"/>
    <w:rsid w:val="00D45BBB"/>
    <w:rsid w:val="00D5434D"/>
    <w:rsid w:val="00D5791E"/>
    <w:rsid w:val="00D63B26"/>
    <w:rsid w:val="00D64AF3"/>
    <w:rsid w:val="00D70334"/>
    <w:rsid w:val="00D760FF"/>
    <w:rsid w:val="00D76996"/>
    <w:rsid w:val="00D77FD5"/>
    <w:rsid w:val="00D81800"/>
    <w:rsid w:val="00D823F8"/>
    <w:rsid w:val="00D8258B"/>
    <w:rsid w:val="00D929A7"/>
    <w:rsid w:val="00DA18DC"/>
    <w:rsid w:val="00DA1AA5"/>
    <w:rsid w:val="00DA2C07"/>
    <w:rsid w:val="00DA6D47"/>
    <w:rsid w:val="00DB04D8"/>
    <w:rsid w:val="00DB13B7"/>
    <w:rsid w:val="00DB2A14"/>
    <w:rsid w:val="00DB7790"/>
    <w:rsid w:val="00DC16B8"/>
    <w:rsid w:val="00DC1AE3"/>
    <w:rsid w:val="00DC6A9A"/>
    <w:rsid w:val="00DC6B79"/>
    <w:rsid w:val="00DC73C4"/>
    <w:rsid w:val="00DD15F8"/>
    <w:rsid w:val="00DD162F"/>
    <w:rsid w:val="00DD4781"/>
    <w:rsid w:val="00DE17B1"/>
    <w:rsid w:val="00DE2E74"/>
    <w:rsid w:val="00DE3F3D"/>
    <w:rsid w:val="00DE43A4"/>
    <w:rsid w:val="00DF2B2C"/>
    <w:rsid w:val="00DF3E90"/>
    <w:rsid w:val="00DF4D42"/>
    <w:rsid w:val="00DF6752"/>
    <w:rsid w:val="00E03F8F"/>
    <w:rsid w:val="00E051FD"/>
    <w:rsid w:val="00E21F57"/>
    <w:rsid w:val="00E2350E"/>
    <w:rsid w:val="00E344E1"/>
    <w:rsid w:val="00E34CD6"/>
    <w:rsid w:val="00E44FC4"/>
    <w:rsid w:val="00E54818"/>
    <w:rsid w:val="00E62FF0"/>
    <w:rsid w:val="00E77433"/>
    <w:rsid w:val="00E805BA"/>
    <w:rsid w:val="00E84D33"/>
    <w:rsid w:val="00E85618"/>
    <w:rsid w:val="00E86102"/>
    <w:rsid w:val="00E86313"/>
    <w:rsid w:val="00E919D2"/>
    <w:rsid w:val="00E9740F"/>
    <w:rsid w:val="00EA6DBA"/>
    <w:rsid w:val="00EB2774"/>
    <w:rsid w:val="00EB3F7F"/>
    <w:rsid w:val="00EB4BD8"/>
    <w:rsid w:val="00EB5984"/>
    <w:rsid w:val="00EB6F3B"/>
    <w:rsid w:val="00EC14B9"/>
    <w:rsid w:val="00EC66A7"/>
    <w:rsid w:val="00EC7672"/>
    <w:rsid w:val="00ED204B"/>
    <w:rsid w:val="00ED58C6"/>
    <w:rsid w:val="00EE3F77"/>
    <w:rsid w:val="00EE7C77"/>
    <w:rsid w:val="00EF5BB3"/>
    <w:rsid w:val="00F358C5"/>
    <w:rsid w:val="00F40C02"/>
    <w:rsid w:val="00F44526"/>
    <w:rsid w:val="00F47E87"/>
    <w:rsid w:val="00F53EE0"/>
    <w:rsid w:val="00F560F8"/>
    <w:rsid w:val="00F61E4A"/>
    <w:rsid w:val="00F64329"/>
    <w:rsid w:val="00F6778F"/>
    <w:rsid w:val="00FA01BB"/>
    <w:rsid w:val="00FA4F5F"/>
    <w:rsid w:val="00FB5993"/>
    <w:rsid w:val="00FC087B"/>
    <w:rsid w:val="00FC1EB2"/>
    <w:rsid w:val="00FD3D78"/>
    <w:rsid w:val="00FD65DB"/>
    <w:rsid w:val="00FE76FE"/>
    <w:rsid w:val="00FF4BBF"/>
    <w:rsid w:val="00FF5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ECB5FA6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8CE7700B-CDC6-4E8E-AE8B-1C5E95CC9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7</TotalTime>
  <Pages>6</Pages>
  <Words>2155</Words>
  <Characters>12715</Characters>
  <Application>Microsoft Office Word</Application>
  <DocSecurity>0</DocSecurity>
  <Lines>105</Lines>
  <Paragraphs>2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14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Uživatel</cp:lastModifiedBy>
  <cp:revision>5</cp:revision>
  <cp:lastPrinted>2020-02-21T08:56:00Z</cp:lastPrinted>
  <dcterms:created xsi:type="dcterms:W3CDTF">2021-04-05T14:51:00Z</dcterms:created>
  <dcterms:modified xsi:type="dcterms:W3CDTF">2021-04-05T15:08:00Z</dcterms:modified>
</cp:coreProperties>
</file>